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8A69D" w14:textId="08A617A3" w:rsidR="00AF3845" w:rsidRPr="00416AC0" w:rsidRDefault="00A00B84" w:rsidP="00385B13">
      <w:pPr>
        <w:autoSpaceDE w:val="0"/>
        <w:autoSpaceDN w:val="0"/>
        <w:adjustRightInd w:val="0"/>
        <w:jc w:val="center"/>
        <w:rPr>
          <w:rFonts w:ascii="Calibri" w:hAnsi="Calibri" w:cs="Trebuchet MS"/>
          <w:b/>
          <w:bCs/>
          <w:color w:val="000000"/>
          <w:sz w:val="28"/>
          <w:szCs w:val="28"/>
        </w:rPr>
      </w:pPr>
      <w:proofErr w:type="spellStart"/>
      <w:r w:rsidRPr="00416AC0">
        <w:rPr>
          <w:rFonts w:ascii="Calibri" w:hAnsi="Calibri" w:cs="Trebuchet MS"/>
          <w:b/>
          <w:bCs/>
          <w:color w:val="000000"/>
          <w:sz w:val="28"/>
          <w:szCs w:val="28"/>
        </w:rPr>
        <w:t>Arrhythmogene</w:t>
      </w:r>
      <w:proofErr w:type="spellEnd"/>
      <w:r w:rsidRPr="00416AC0">
        <w:rPr>
          <w:rFonts w:ascii="Calibri" w:hAnsi="Calibri" w:cs="Trebuchet MS"/>
          <w:b/>
          <w:bCs/>
          <w:color w:val="000000"/>
          <w:sz w:val="28"/>
          <w:szCs w:val="28"/>
        </w:rPr>
        <w:t xml:space="preserve"> Kardiomyopathie: Neu entdecktes Molekül könnte </w:t>
      </w:r>
      <w:r w:rsidR="00713394">
        <w:rPr>
          <w:rFonts w:ascii="Calibri" w:hAnsi="Calibri" w:cs="Trebuchet MS"/>
          <w:b/>
          <w:bCs/>
          <w:color w:val="000000"/>
          <w:sz w:val="28"/>
          <w:szCs w:val="28"/>
        </w:rPr>
        <w:t>die Krankheit</w:t>
      </w:r>
      <w:r w:rsidRPr="00416AC0">
        <w:rPr>
          <w:rFonts w:ascii="Calibri" w:hAnsi="Calibri" w:cs="Trebuchet MS"/>
          <w:b/>
          <w:bCs/>
          <w:color w:val="000000"/>
          <w:sz w:val="28"/>
          <w:szCs w:val="28"/>
        </w:rPr>
        <w:t xml:space="preserve"> aufhalten</w:t>
      </w:r>
    </w:p>
    <w:p w14:paraId="3ECD09E5" w14:textId="66E57B8A" w:rsidR="00385B13" w:rsidRPr="00203122" w:rsidRDefault="00784497" w:rsidP="00385B13">
      <w:pPr>
        <w:autoSpaceDE w:val="0"/>
        <w:autoSpaceDN w:val="0"/>
        <w:adjustRightInd w:val="0"/>
        <w:jc w:val="center"/>
        <w:rPr>
          <w:rFonts w:ascii="Calibri" w:hAnsi="Calibri" w:cs="Trebuchet MS"/>
          <w:b/>
          <w:bCs/>
          <w:color w:val="000000"/>
          <w:sz w:val="24"/>
          <w:szCs w:val="24"/>
        </w:rPr>
      </w:pPr>
      <w:r w:rsidRPr="00203122">
        <w:rPr>
          <w:rFonts w:ascii="Calibri" w:hAnsi="Calibri" w:cs="Trebuchet MS"/>
          <w:b/>
          <w:bCs/>
          <w:color w:val="000000"/>
          <w:sz w:val="24"/>
          <w:szCs w:val="24"/>
        </w:rPr>
        <w:t>Das Ergebnis</w:t>
      </w:r>
      <w:r w:rsidR="00316642" w:rsidRPr="00203122">
        <w:rPr>
          <w:rFonts w:ascii="Calibri" w:hAnsi="Calibri" w:cs="Trebuchet MS"/>
          <w:b/>
          <w:bCs/>
          <w:color w:val="000000"/>
          <w:sz w:val="24"/>
          <w:szCs w:val="24"/>
        </w:rPr>
        <w:t xml:space="preserve"> von </w:t>
      </w:r>
      <w:r w:rsidRPr="00203122">
        <w:rPr>
          <w:rFonts w:ascii="Calibri" w:hAnsi="Calibri" w:cs="Trebuchet MS"/>
          <w:b/>
          <w:bCs/>
          <w:color w:val="000000"/>
          <w:sz w:val="24"/>
          <w:szCs w:val="24"/>
        </w:rPr>
        <w:t>sieben Jahren Laborversuchen</w:t>
      </w:r>
      <w:r w:rsidR="00316642" w:rsidRPr="00203122">
        <w:rPr>
          <w:rFonts w:ascii="Calibri" w:hAnsi="Calibri" w:cs="Trebuchet MS"/>
          <w:b/>
          <w:bCs/>
          <w:color w:val="000000"/>
          <w:sz w:val="24"/>
          <w:szCs w:val="24"/>
        </w:rPr>
        <w:t xml:space="preserve"> </w:t>
      </w:r>
      <w:r w:rsidRPr="00203122">
        <w:rPr>
          <w:rFonts w:ascii="Calibri" w:hAnsi="Calibri" w:cs="Trebuchet MS"/>
          <w:b/>
          <w:bCs/>
          <w:color w:val="000000"/>
          <w:sz w:val="24"/>
          <w:szCs w:val="24"/>
        </w:rPr>
        <w:t xml:space="preserve">öffnet den Weg für Arzneimittelforschung </w:t>
      </w:r>
    </w:p>
    <w:p w14:paraId="5B0167F0" w14:textId="77777777" w:rsidR="00385B13" w:rsidRPr="00203122" w:rsidRDefault="00385B13" w:rsidP="00385B13">
      <w:pPr>
        <w:autoSpaceDE w:val="0"/>
        <w:autoSpaceDN w:val="0"/>
        <w:adjustRightInd w:val="0"/>
        <w:jc w:val="center"/>
        <w:rPr>
          <w:rFonts w:ascii="Calibri" w:hAnsi="Calibri" w:cs="Trebuchet MS"/>
          <w:b/>
          <w:bCs/>
          <w:color w:val="000000"/>
          <w:sz w:val="24"/>
          <w:szCs w:val="24"/>
        </w:rPr>
      </w:pPr>
    </w:p>
    <w:p w14:paraId="5D0B0236" w14:textId="1ECBB07A" w:rsidR="00510B9A" w:rsidRPr="00714B5A" w:rsidRDefault="005D5D9D" w:rsidP="000579A3">
      <w:pPr>
        <w:autoSpaceDE w:val="0"/>
        <w:autoSpaceDN w:val="0"/>
        <w:adjustRightInd w:val="0"/>
        <w:rPr>
          <w:rFonts w:ascii="Calibri" w:hAnsi="Calibri"/>
          <w:b/>
          <w:szCs w:val="22"/>
        </w:rPr>
      </w:pPr>
      <w:r w:rsidRPr="005D5D9D">
        <w:rPr>
          <w:rFonts w:ascii="Calibri" w:hAnsi="Calibri"/>
          <w:b/>
          <w:szCs w:val="22"/>
        </w:rPr>
        <w:t xml:space="preserve">Der Name des synthetisch, d. h. im Labor hergestellten Moleküls ist MB-3. Es wird eingesetzt, um die Aktivität des Enzyms GCN5 zu hemmen und dadurch die Fettansammlung in den Herzzellen zu reduzieren, die die </w:t>
      </w:r>
      <w:proofErr w:type="spellStart"/>
      <w:r w:rsidRPr="005D5D9D">
        <w:rPr>
          <w:rFonts w:ascii="Calibri" w:hAnsi="Calibri"/>
          <w:b/>
          <w:szCs w:val="22"/>
        </w:rPr>
        <w:t>arrhythmogene</w:t>
      </w:r>
      <w:proofErr w:type="spellEnd"/>
      <w:r w:rsidRPr="005D5D9D">
        <w:rPr>
          <w:rFonts w:ascii="Calibri" w:hAnsi="Calibri"/>
          <w:b/>
          <w:szCs w:val="22"/>
        </w:rPr>
        <w:t xml:space="preserve"> Kardiomyopathie kennzeichnet – eine genetische Erkrankung, die in Italien zum Beispiel den Fußballer </w:t>
      </w:r>
      <w:proofErr w:type="spellStart"/>
      <w:r w:rsidRPr="005D5D9D">
        <w:rPr>
          <w:rFonts w:ascii="Calibri" w:hAnsi="Calibri"/>
          <w:b/>
          <w:szCs w:val="22"/>
        </w:rPr>
        <w:t>Piermario</w:t>
      </w:r>
      <w:proofErr w:type="spellEnd"/>
      <w:r w:rsidRPr="005D5D9D">
        <w:rPr>
          <w:rFonts w:ascii="Calibri" w:hAnsi="Calibri"/>
          <w:b/>
          <w:szCs w:val="22"/>
        </w:rPr>
        <w:t xml:space="preserve"> Morosini aus Livorno oder den Eishockeyspieler Darcy Robinson aus Asiago in jungen Jahren tötete. Ein Team </w:t>
      </w:r>
      <w:r w:rsidR="005A1618">
        <w:rPr>
          <w:rFonts w:ascii="Calibri" w:hAnsi="Calibri"/>
          <w:b/>
          <w:szCs w:val="22"/>
        </w:rPr>
        <w:t>von</w:t>
      </w:r>
      <w:r w:rsidRPr="005D5D9D">
        <w:rPr>
          <w:rFonts w:ascii="Calibri" w:hAnsi="Calibri"/>
          <w:b/>
          <w:szCs w:val="22"/>
        </w:rPr>
        <w:t xml:space="preserve"> Biologinnen von Eurac Research machte die Entdeckung nach jahrelanger Forschung in Zusammenarbeit mit der medizinischen Universität Innsbruck, dem Centro </w:t>
      </w:r>
      <w:proofErr w:type="spellStart"/>
      <w:r w:rsidRPr="005D5D9D">
        <w:rPr>
          <w:rFonts w:ascii="Calibri" w:hAnsi="Calibri"/>
          <w:b/>
          <w:szCs w:val="22"/>
        </w:rPr>
        <w:t>Cardiologico</w:t>
      </w:r>
      <w:proofErr w:type="spellEnd"/>
      <w:r w:rsidRPr="005D5D9D">
        <w:rPr>
          <w:rFonts w:ascii="Calibri" w:hAnsi="Calibri"/>
          <w:b/>
          <w:szCs w:val="22"/>
        </w:rPr>
        <w:t xml:space="preserve"> </w:t>
      </w:r>
      <w:proofErr w:type="spellStart"/>
      <w:r w:rsidRPr="005D5D9D">
        <w:rPr>
          <w:rFonts w:ascii="Calibri" w:hAnsi="Calibri"/>
          <w:b/>
          <w:szCs w:val="22"/>
        </w:rPr>
        <w:t>Monzino</w:t>
      </w:r>
      <w:proofErr w:type="spellEnd"/>
      <w:r w:rsidRPr="005D5D9D">
        <w:rPr>
          <w:rFonts w:ascii="Calibri" w:hAnsi="Calibri"/>
          <w:b/>
          <w:szCs w:val="22"/>
        </w:rPr>
        <w:t xml:space="preserve"> und der Universität Mailand. </w:t>
      </w:r>
    </w:p>
    <w:p w14:paraId="11EEBEF7" w14:textId="77777777" w:rsidR="00385B13" w:rsidRPr="00714B5A" w:rsidRDefault="00385B13" w:rsidP="00592C33">
      <w:pPr>
        <w:autoSpaceDE w:val="0"/>
        <w:autoSpaceDN w:val="0"/>
        <w:adjustRightInd w:val="0"/>
        <w:rPr>
          <w:rFonts w:ascii="Calibri" w:hAnsi="Calibri"/>
          <w:b/>
          <w:szCs w:val="22"/>
        </w:rPr>
      </w:pPr>
    </w:p>
    <w:p w14:paraId="1BE08049" w14:textId="77777777" w:rsidR="00344E05" w:rsidRPr="00344E05" w:rsidRDefault="00344E05" w:rsidP="00344E05">
      <w:pPr>
        <w:rPr>
          <w:rFonts w:ascii="Calibri" w:hAnsi="Calibri"/>
          <w:szCs w:val="22"/>
        </w:rPr>
      </w:pPr>
      <w:r w:rsidRPr="00344E05">
        <w:rPr>
          <w:rFonts w:ascii="Calibri" w:hAnsi="Calibri"/>
          <w:szCs w:val="22"/>
        </w:rPr>
        <w:t xml:space="preserve">Die </w:t>
      </w:r>
      <w:proofErr w:type="spellStart"/>
      <w:r w:rsidRPr="00344E05">
        <w:rPr>
          <w:rFonts w:ascii="Calibri" w:hAnsi="Calibri"/>
          <w:szCs w:val="22"/>
        </w:rPr>
        <w:t>arrhythmogene</w:t>
      </w:r>
      <w:proofErr w:type="spellEnd"/>
      <w:r w:rsidRPr="00344E05">
        <w:rPr>
          <w:rFonts w:ascii="Calibri" w:hAnsi="Calibri"/>
          <w:szCs w:val="22"/>
        </w:rPr>
        <w:t xml:space="preserve"> Kardiomyopathie ist eine schwere genetische Herzerkrankung. Sie wird als seltene Krankheit eingestuft – in Italien trifft sie einen von 7.000 Menschen, in einigen Regionen wie Venetien einen von 2.000. Verglichen mit anderen seltenen Erkrankungen ist sie jedoch besser bekannt, denn leider kommt es manchmal zum plötzlichen Herztod, ohne dass vorher Symptome aufgetreten sind – so geschehen auch bei einigen jungen Sportlern. </w:t>
      </w:r>
    </w:p>
    <w:p w14:paraId="0EA63036" w14:textId="77777777" w:rsidR="00344E05" w:rsidRPr="00344E05" w:rsidRDefault="00344E05" w:rsidP="00344E05">
      <w:pPr>
        <w:rPr>
          <w:rFonts w:ascii="Calibri" w:hAnsi="Calibri"/>
          <w:szCs w:val="22"/>
        </w:rPr>
      </w:pPr>
      <w:r w:rsidRPr="00344E05">
        <w:rPr>
          <w:rFonts w:ascii="Calibri" w:hAnsi="Calibri"/>
          <w:szCs w:val="22"/>
        </w:rPr>
        <w:t xml:space="preserve">Bei Betroffenen wird die Herzmuskulatur nach und nach durch Fett- und Bindegewebe ersetzt, was zu plötzlichen und lebensbedrohlichen Herzrhythmusstörungen oder zu mehr oder weniger belastenden Formen der Herzschwäche führen kann. </w:t>
      </w:r>
    </w:p>
    <w:p w14:paraId="18944A3B" w14:textId="405DA98D" w:rsidR="00344E05" w:rsidRPr="00344E05" w:rsidRDefault="00344E05" w:rsidP="00344E05">
      <w:pPr>
        <w:rPr>
          <w:rFonts w:ascii="Calibri" w:hAnsi="Calibri"/>
          <w:szCs w:val="22"/>
        </w:rPr>
      </w:pPr>
      <w:r w:rsidRPr="00344E05">
        <w:rPr>
          <w:rFonts w:ascii="Calibri" w:hAnsi="Calibri"/>
          <w:szCs w:val="22"/>
        </w:rPr>
        <w:t xml:space="preserve">„Bei Eurac Research haben wir 2015 begonnen, uns mit der </w:t>
      </w:r>
      <w:proofErr w:type="spellStart"/>
      <w:r w:rsidRPr="00344E05">
        <w:rPr>
          <w:rFonts w:ascii="Calibri" w:hAnsi="Calibri"/>
          <w:szCs w:val="22"/>
        </w:rPr>
        <w:t>arrhythmogenen</w:t>
      </w:r>
      <w:proofErr w:type="spellEnd"/>
      <w:r w:rsidRPr="00344E05">
        <w:rPr>
          <w:rFonts w:ascii="Calibri" w:hAnsi="Calibri"/>
          <w:szCs w:val="22"/>
        </w:rPr>
        <w:t xml:space="preserve"> Kardiomyopathie zu befassen, wobei wir uns auf frühere Forschungen unserer Mailänder Kollegen am Centro </w:t>
      </w:r>
      <w:proofErr w:type="spellStart"/>
      <w:r w:rsidRPr="00344E05">
        <w:rPr>
          <w:rFonts w:ascii="Calibri" w:hAnsi="Calibri"/>
          <w:szCs w:val="22"/>
        </w:rPr>
        <w:t>Cardiologico</w:t>
      </w:r>
      <w:proofErr w:type="spellEnd"/>
      <w:r w:rsidRPr="00344E05">
        <w:rPr>
          <w:rFonts w:ascii="Calibri" w:hAnsi="Calibri"/>
          <w:szCs w:val="22"/>
        </w:rPr>
        <w:t xml:space="preserve"> </w:t>
      </w:r>
      <w:proofErr w:type="spellStart"/>
      <w:r w:rsidRPr="00344E05">
        <w:rPr>
          <w:rFonts w:ascii="Calibri" w:hAnsi="Calibri"/>
          <w:szCs w:val="22"/>
        </w:rPr>
        <w:t>Monzino</w:t>
      </w:r>
      <w:proofErr w:type="spellEnd"/>
      <w:r w:rsidRPr="00344E05">
        <w:rPr>
          <w:rFonts w:ascii="Calibri" w:hAnsi="Calibri"/>
          <w:szCs w:val="22"/>
        </w:rPr>
        <w:t xml:space="preserve"> stützten", erklärt Alessandra Rossini, Biologin und Leiterin der Forschungsgruppe für Herz-Kreislauferkrankungen. „In einer langen Reihe von Laborversuchen haben wir immer genauer untersucht, was die Ursachen für schwere strukturelle Schäden am Herzen kranker Menschen sind. Nach mehreren Zwischenschritten haben wir erkannt, dass wir die Ablagerung von Fett in den </w:t>
      </w:r>
      <w:proofErr w:type="spellStart"/>
      <w:r w:rsidRPr="00344E05">
        <w:rPr>
          <w:rFonts w:ascii="Calibri" w:hAnsi="Calibri"/>
          <w:szCs w:val="22"/>
        </w:rPr>
        <w:t>Herzfibroblasten</w:t>
      </w:r>
      <w:proofErr w:type="spellEnd"/>
      <w:r w:rsidRPr="00344E05">
        <w:rPr>
          <w:rFonts w:ascii="Calibri" w:hAnsi="Calibri"/>
          <w:szCs w:val="22"/>
        </w:rPr>
        <w:t xml:space="preserve"> genannten Zellen verlangsamen können, indem wir das Molekül MB-3 einsetzen, um die Aktivität des Enzyms GCN5 zu hemmen. Weitere Studien müssen nun zeigen, ob dieses Molekül nicht nur bei </w:t>
      </w:r>
      <w:r w:rsidR="00CD0352">
        <w:rPr>
          <w:rFonts w:ascii="Calibri" w:hAnsi="Calibri"/>
          <w:szCs w:val="22"/>
        </w:rPr>
        <w:t>einzelnen</w:t>
      </w:r>
      <w:r w:rsidRPr="00344E05">
        <w:rPr>
          <w:rFonts w:ascii="Calibri" w:hAnsi="Calibri"/>
          <w:szCs w:val="22"/>
        </w:rPr>
        <w:t xml:space="preserve"> Zellen, sondern auch bei von der Krankheit betroffenen Menschen wirken kann.“ </w:t>
      </w:r>
    </w:p>
    <w:p w14:paraId="6BEB4396" w14:textId="77777777" w:rsidR="006650BC" w:rsidRDefault="006650BC" w:rsidP="00344E05">
      <w:pPr>
        <w:rPr>
          <w:rFonts w:ascii="Calibri" w:hAnsi="Calibri"/>
          <w:szCs w:val="22"/>
        </w:rPr>
      </w:pPr>
    </w:p>
    <w:p w14:paraId="0BF07F45" w14:textId="16A25032" w:rsidR="00344E05" w:rsidRPr="00344E05" w:rsidRDefault="00344E05" w:rsidP="00344E05">
      <w:pPr>
        <w:rPr>
          <w:rFonts w:ascii="Calibri" w:hAnsi="Calibri"/>
          <w:szCs w:val="22"/>
        </w:rPr>
      </w:pPr>
      <w:r w:rsidRPr="00344E05">
        <w:rPr>
          <w:rFonts w:ascii="Calibri" w:hAnsi="Calibri"/>
          <w:szCs w:val="22"/>
        </w:rPr>
        <w:t xml:space="preserve">Das Team von Eurac Research untersucht die Kardiomyopathie mit verschiedenen Techniken, darunter induzierte pluripotente Stammzellen. Dabei werden Blutzellen von Betroffenen zuerst zu Stammzellen umprogrammiert – also zu Zellen, die sich in jede beliebige Zelle des Köpers verwandeln können – und anschließend zu Herzmuskelzellen (Kardiomyozyten) ausdifferenziert. Es dauert allein sechs Monate, um aus den Blutzellen induzierte pluripotente Stammzellen zu gewinnen. Bis man daraus dann Herzmuskelzellen erhält, vergehen noch einmal 30 bis 60 Tage. Und dieser Prozess muss viele Male wiederholt werden, um aussagekräftige Ergebnisse zu erzielen. </w:t>
      </w:r>
    </w:p>
    <w:p w14:paraId="244F38A2" w14:textId="77777777" w:rsidR="00344E05" w:rsidRPr="00344E05" w:rsidRDefault="00344E05" w:rsidP="00344E05">
      <w:pPr>
        <w:rPr>
          <w:rFonts w:ascii="Calibri" w:hAnsi="Calibri"/>
          <w:szCs w:val="22"/>
        </w:rPr>
      </w:pPr>
    </w:p>
    <w:p w14:paraId="0E3C6C08" w14:textId="53A02ACF" w:rsidR="00344E05" w:rsidRPr="00344E05" w:rsidRDefault="00344E05" w:rsidP="00344E05">
      <w:pPr>
        <w:rPr>
          <w:rFonts w:ascii="Calibri" w:hAnsi="Calibri"/>
          <w:szCs w:val="22"/>
        </w:rPr>
      </w:pPr>
      <w:r w:rsidRPr="00344E05">
        <w:rPr>
          <w:rFonts w:ascii="Calibri" w:hAnsi="Calibri"/>
          <w:szCs w:val="22"/>
        </w:rPr>
        <w:t xml:space="preserve">„Grundlagenforschung braucht viel Zeit, aber nur so schafft man die Voraussetzungen, damit die ebenso langwierige Arzneimittelforschung wirksame Therapien entwickeln kann", betont Peter Pramstaller, Leiter des Instituts für Biomedizin bei Eurac Research; </w:t>
      </w:r>
      <w:bookmarkStart w:id="0" w:name="_Hlk115173392"/>
      <w:r w:rsidRPr="00344E05">
        <w:rPr>
          <w:rFonts w:ascii="Calibri" w:hAnsi="Calibri"/>
          <w:szCs w:val="22"/>
        </w:rPr>
        <w:t xml:space="preserve">„diese Studien sind auch deshalb möglich, weil wir seit </w:t>
      </w:r>
      <w:r w:rsidR="00293371">
        <w:rPr>
          <w:rFonts w:ascii="Calibri" w:hAnsi="Calibri"/>
          <w:szCs w:val="22"/>
        </w:rPr>
        <w:t>l</w:t>
      </w:r>
      <w:r w:rsidRPr="00344E05">
        <w:rPr>
          <w:rFonts w:ascii="Calibri" w:hAnsi="Calibri"/>
          <w:szCs w:val="22"/>
        </w:rPr>
        <w:t xml:space="preserve">angem mit dem lokalen Gesundheitssystem zusammenarbeiten und die betroffenen Familien </w:t>
      </w:r>
      <w:r w:rsidR="002C2A70">
        <w:rPr>
          <w:rFonts w:ascii="Calibri" w:hAnsi="Calibri"/>
          <w:szCs w:val="22"/>
        </w:rPr>
        <w:t>sich</w:t>
      </w:r>
      <w:r w:rsidR="000A43D1">
        <w:rPr>
          <w:rFonts w:ascii="Calibri" w:hAnsi="Calibri"/>
          <w:szCs w:val="22"/>
        </w:rPr>
        <w:t xml:space="preserve"> </w:t>
      </w:r>
      <w:r w:rsidR="002C2A70">
        <w:rPr>
          <w:rFonts w:ascii="Calibri" w:hAnsi="Calibri"/>
          <w:szCs w:val="22"/>
        </w:rPr>
        <w:t xml:space="preserve">der Forschung </w:t>
      </w:r>
      <w:r w:rsidRPr="00344E05">
        <w:rPr>
          <w:rFonts w:ascii="Calibri" w:hAnsi="Calibri"/>
          <w:szCs w:val="22"/>
        </w:rPr>
        <w:t xml:space="preserve">bereitwillig </w:t>
      </w:r>
      <w:r w:rsidR="002C2A70">
        <w:rPr>
          <w:rFonts w:ascii="Calibri" w:hAnsi="Calibri"/>
          <w:szCs w:val="22"/>
        </w:rPr>
        <w:t>zur Verfügung stellen</w:t>
      </w:r>
      <w:r w:rsidR="00293371">
        <w:rPr>
          <w:rFonts w:ascii="Calibri" w:hAnsi="Calibri"/>
          <w:szCs w:val="22"/>
        </w:rPr>
        <w:t>; in Zukunft wird</w:t>
      </w:r>
      <w:r w:rsidR="00D539D7">
        <w:rPr>
          <w:rFonts w:ascii="Calibri" w:hAnsi="Calibri"/>
          <w:szCs w:val="22"/>
        </w:rPr>
        <w:t xml:space="preserve"> </w:t>
      </w:r>
      <w:r w:rsidR="00293371">
        <w:rPr>
          <w:rFonts w:ascii="Calibri" w:hAnsi="Calibri"/>
          <w:szCs w:val="22"/>
        </w:rPr>
        <w:t xml:space="preserve">uns </w:t>
      </w:r>
      <w:r w:rsidR="00D539D7">
        <w:rPr>
          <w:rFonts w:ascii="Calibri" w:hAnsi="Calibri"/>
          <w:szCs w:val="22"/>
        </w:rPr>
        <w:t xml:space="preserve">dies </w:t>
      </w:r>
      <w:r w:rsidR="00C356DA">
        <w:rPr>
          <w:rFonts w:ascii="Calibri" w:hAnsi="Calibri"/>
          <w:szCs w:val="22"/>
        </w:rPr>
        <w:t xml:space="preserve">auch </w:t>
      </w:r>
      <w:r w:rsidR="00293371">
        <w:rPr>
          <w:rFonts w:ascii="Calibri" w:hAnsi="Calibri"/>
          <w:szCs w:val="22"/>
        </w:rPr>
        <w:t xml:space="preserve">in immer engeren Austausch mit der </w:t>
      </w:r>
      <w:r w:rsidR="00D539D7" w:rsidRPr="00D539D7">
        <w:rPr>
          <w:rFonts w:ascii="Calibri" w:hAnsi="Calibri"/>
          <w:szCs w:val="22"/>
        </w:rPr>
        <w:t xml:space="preserve">Industrie </w:t>
      </w:r>
      <w:r w:rsidR="00293371">
        <w:rPr>
          <w:rFonts w:ascii="Calibri" w:hAnsi="Calibri"/>
          <w:szCs w:val="22"/>
        </w:rPr>
        <w:lastRenderedPageBreak/>
        <w:t>bringen</w:t>
      </w:r>
      <w:r w:rsidR="00D539D7" w:rsidRPr="00D539D7">
        <w:rPr>
          <w:rFonts w:ascii="Calibri" w:hAnsi="Calibri"/>
          <w:szCs w:val="22"/>
        </w:rPr>
        <w:t xml:space="preserve">, was </w:t>
      </w:r>
      <w:r w:rsidR="00293371">
        <w:rPr>
          <w:rFonts w:ascii="Calibri" w:hAnsi="Calibri"/>
          <w:szCs w:val="22"/>
        </w:rPr>
        <w:t>von großer Bedeutung ist</w:t>
      </w:r>
      <w:r w:rsidR="00D539D7" w:rsidRPr="00D539D7">
        <w:rPr>
          <w:rFonts w:ascii="Calibri" w:hAnsi="Calibri"/>
          <w:szCs w:val="22"/>
        </w:rPr>
        <w:t xml:space="preserve">, denn sie kann </w:t>
      </w:r>
      <w:r w:rsidR="0074380C">
        <w:rPr>
          <w:rFonts w:ascii="Calibri" w:hAnsi="Calibri"/>
          <w:szCs w:val="22"/>
        </w:rPr>
        <w:t xml:space="preserve">aus </w:t>
      </w:r>
      <w:r w:rsidR="00D539D7" w:rsidRPr="00D539D7">
        <w:rPr>
          <w:rFonts w:ascii="Calibri" w:hAnsi="Calibri"/>
          <w:szCs w:val="22"/>
        </w:rPr>
        <w:t>unsere</w:t>
      </w:r>
      <w:r w:rsidR="0074380C">
        <w:rPr>
          <w:rFonts w:ascii="Calibri" w:hAnsi="Calibri"/>
          <w:szCs w:val="22"/>
        </w:rPr>
        <w:t>r</w:t>
      </w:r>
      <w:r w:rsidR="00D539D7" w:rsidRPr="00D539D7">
        <w:rPr>
          <w:rFonts w:ascii="Calibri" w:hAnsi="Calibri"/>
          <w:szCs w:val="22"/>
        </w:rPr>
        <w:t xml:space="preserve"> Forschung </w:t>
      </w:r>
      <w:r w:rsidR="0048474A">
        <w:rPr>
          <w:rFonts w:ascii="Calibri" w:hAnsi="Calibri"/>
          <w:szCs w:val="22"/>
        </w:rPr>
        <w:t>therapeutische Lösungen</w:t>
      </w:r>
      <w:r w:rsidR="00D539D7" w:rsidRPr="00D539D7">
        <w:rPr>
          <w:rFonts w:ascii="Calibri" w:hAnsi="Calibri"/>
          <w:szCs w:val="22"/>
        </w:rPr>
        <w:t xml:space="preserve"> </w:t>
      </w:r>
      <w:r w:rsidR="0074380C">
        <w:rPr>
          <w:rFonts w:ascii="Calibri" w:hAnsi="Calibri"/>
          <w:szCs w:val="22"/>
        </w:rPr>
        <w:t>für die</w:t>
      </w:r>
      <w:r w:rsidR="00D539D7" w:rsidRPr="00D539D7">
        <w:rPr>
          <w:rFonts w:ascii="Calibri" w:hAnsi="Calibri"/>
          <w:szCs w:val="22"/>
        </w:rPr>
        <w:t xml:space="preserve"> Kranken </w:t>
      </w:r>
      <w:r w:rsidR="0074380C">
        <w:rPr>
          <w:rFonts w:ascii="Calibri" w:hAnsi="Calibri"/>
          <w:szCs w:val="22"/>
        </w:rPr>
        <w:t>entwickeln</w:t>
      </w:r>
      <w:r w:rsidR="00D539D7" w:rsidRPr="00D539D7">
        <w:rPr>
          <w:rFonts w:ascii="Calibri" w:hAnsi="Calibri"/>
          <w:szCs w:val="22"/>
        </w:rPr>
        <w:t>.</w:t>
      </w:r>
      <w:r w:rsidR="00D539D7">
        <w:rPr>
          <w:rFonts w:ascii="Calibri" w:hAnsi="Calibri"/>
          <w:szCs w:val="22"/>
        </w:rPr>
        <w:t>“</w:t>
      </w:r>
    </w:p>
    <w:bookmarkEnd w:id="0"/>
    <w:p w14:paraId="3F0925D4" w14:textId="77777777" w:rsidR="00344E05" w:rsidRPr="00344E05" w:rsidRDefault="00344E05" w:rsidP="00344E05">
      <w:pPr>
        <w:rPr>
          <w:rFonts w:ascii="Calibri" w:hAnsi="Calibri"/>
          <w:szCs w:val="22"/>
        </w:rPr>
      </w:pPr>
    </w:p>
    <w:p w14:paraId="5CFD1553" w14:textId="18238DEA" w:rsidR="00344E05" w:rsidRDefault="00C92761" w:rsidP="00344E05">
      <w:pPr>
        <w:rPr>
          <w:rFonts w:ascii="Calibri" w:hAnsi="Calibri"/>
          <w:szCs w:val="22"/>
        </w:rPr>
      </w:pPr>
      <w:r>
        <w:rPr>
          <w:rFonts w:ascii="Calibri" w:hAnsi="Calibri"/>
          <w:szCs w:val="22"/>
        </w:rPr>
        <w:t>D</w:t>
      </w:r>
      <w:r w:rsidR="00214D3B">
        <w:rPr>
          <w:rFonts w:ascii="Calibri" w:hAnsi="Calibri"/>
          <w:szCs w:val="22"/>
        </w:rPr>
        <w:t>er wissenschaftliche Artikel</w:t>
      </w:r>
      <w:r>
        <w:rPr>
          <w:rFonts w:ascii="Calibri" w:hAnsi="Calibri"/>
          <w:szCs w:val="22"/>
        </w:rPr>
        <w:t xml:space="preserve"> wurde </w:t>
      </w:r>
      <w:r w:rsidR="00344E05" w:rsidRPr="00344E05">
        <w:rPr>
          <w:rFonts w:ascii="Calibri" w:hAnsi="Calibri"/>
          <w:szCs w:val="22"/>
        </w:rPr>
        <w:t xml:space="preserve">in der Zeitschrift J </w:t>
      </w:r>
      <w:proofErr w:type="spellStart"/>
      <w:r w:rsidR="00344E05" w:rsidRPr="00344E05">
        <w:rPr>
          <w:rFonts w:ascii="Calibri" w:hAnsi="Calibri"/>
          <w:szCs w:val="22"/>
        </w:rPr>
        <w:t>Cell</w:t>
      </w:r>
      <w:proofErr w:type="spellEnd"/>
      <w:r w:rsidR="00344E05" w:rsidRPr="00344E05">
        <w:rPr>
          <w:rFonts w:ascii="Calibri" w:hAnsi="Calibri"/>
          <w:szCs w:val="22"/>
        </w:rPr>
        <w:t xml:space="preserve"> Mol </w:t>
      </w:r>
      <w:proofErr w:type="spellStart"/>
      <w:r w:rsidR="00344E05" w:rsidRPr="00344E05">
        <w:rPr>
          <w:rFonts w:ascii="Calibri" w:hAnsi="Calibri"/>
          <w:szCs w:val="22"/>
        </w:rPr>
        <w:t>Med</w:t>
      </w:r>
      <w:proofErr w:type="spellEnd"/>
      <w:r>
        <w:rPr>
          <w:rFonts w:ascii="Calibri" w:hAnsi="Calibri"/>
          <w:szCs w:val="22"/>
        </w:rPr>
        <w:t xml:space="preserve"> </w:t>
      </w:r>
      <w:r w:rsidR="00A75B47">
        <w:rPr>
          <w:rFonts w:ascii="Calibri" w:hAnsi="Calibri"/>
          <w:szCs w:val="22"/>
        </w:rPr>
        <w:t>publiziert</w:t>
      </w:r>
      <w:r w:rsidR="00344E05" w:rsidRPr="00344E05">
        <w:rPr>
          <w:rFonts w:ascii="Calibri" w:hAnsi="Calibri"/>
          <w:szCs w:val="22"/>
        </w:rPr>
        <w:t xml:space="preserve">: </w:t>
      </w:r>
      <w:hyperlink r:id="rId11" w:history="1">
        <w:r w:rsidR="00344E05" w:rsidRPr="00465B6E">
          <w:rPr>
            <w:rStyle w:val="Hyperlink"/>
            <w:rFonts w:ascii="Calibri" w:hAnsi="Calibri"/>
            <w:szCs w:val="22"/>
          </w:rPr>
          <w:t>https://www.ncbi.nlm.nih.gov/pmc/articles/PMC9258704/</w:t>
        </w:r>
      </w:hyperlink>
    </w:p>
    <w:p w14:paraId="24D5F199" w14:textId="77777777" w:rsidR="00476B15" w:rsidRDefault="00476B15" w:rsidP="00344E05">
      <w:pPr>
        <w:rPr>
          <w:rFonts w:ascii="Calibri" w:hAnsi="Calibri"/>
          <w:szCs w:val="22"/>
        </w:rPr>
      </w:pPr>
    </w:p>
    <w:p w14:paraId="7427ECC9" w14:textId="173D46E8" w:rsidR="00344E05" w:rsidRPr="00344E05" w:rsidRDefault="00344E05" w:rsidP="00344E05">
      <w:pPr>
        <w:rPr>
          <w:rFonts w:ascii="Calibri" w:hAnsi="Calibri"/>
          <w:szCs w:val="22"/>
        </w:rPr>
      </w:pPr>
      <w:r w:rsidRPr="00344E05">
        <w:rPr>
          <w:rFonts w:ascii="Calibri" w:hAnsi="Calibri"/>
          <w:szCs w:val="22"/>
        </w:rPr>
        <w:t xml:space="preserve">Die Studie wurde zum Teil durch das internationale Kooperationsprojekt (Joint Project) - </w:t>
      </w:r>
      <w:proofErr w:type="spellStart"/>
      <w:r w:rsidRPr="00344E05">
        <w:rPr>
          <w:rFonts w:ascii="Calibri" w:hAnsi="Calibri"/>
          <w:szCs w:val="22"/>
        </w:rPr>
        <w:t>SüdTyrol</w:t>
      </w:r>
      <w:proofErr w:type="spellEnd"/>
      <w:r w:rsidRPr="00344E05">
        <w:rPr>
          <w:rFonts w:ascii="Calibri" w:hAnsi="Calibri"/>
          <w:szCs w:val="22"/>
        </w:rPr>
        <w:t>- FWF (Italien-Österreich), Nummer 23623, finanziert.</w:t>
      </w:r>
    </w:p>
    <w:p w14:paraId="21C581D5" w14:textId="77777777" w:rsidR="00344E05" w:rsidRPr="00344E05" w:rsidRDefault="00344E05" w:rsidP="00592C33">
      <w:pPr>
        <w:rPr>
          <w:rFonts w:ascii="Calibri" w:hAnsi="Calibri"/>
          <w:szCs w:val="22"/>
        </w:rPr>
      </w:pPr>
    </w:p>
    <w:p w14:paraId="2ED85EB4" w14:textId="77777777" w:rsidR="00344E05" w:rsidRPr="00344E05" w:rsidRDefault="00344E05" w:rsidP="00592C33">
      <w:pPr>
        <w:rPr>
          <w:rFonts w:ascii="Calibri" w:hAnsi="Calibri"/>
          <w:szCs w:val="22"/>
        </w:rPr>
      </w:pPr>
    </w:p>
    <w:p w14:paraId="29F2BD0E" w14:textId="77777777" w:rsidR="00AF3845" w:rsidRPr="00714B5A" w:rsidRDefault="00AF3845" w:rsidP="00592C33">
      <w:pPr>
        <w:rPr>
          <w:rFonts w:ascii="Calibri" w:hAnsi="Calibri"/>
          <w:szCs w:val="22"/>
        </w:rPr>
      </w:pPr>
    </w:p>
    <w:p w14:paraId="34120C67" w14:textId="58898460" w:rsidR="00ED26E8" w:rsidRDefault="00385B13" w:rsidP="00592C33">
      <w:pPr>
        <w:outlineLvl w:val="0"/>
        <w:rPr>
          <w:rFonts w:ascii="Calibri" w:hAnsi="Calibri"/>
          <w:szCs w:val="22"/>
        </w:rPr>
      </w:pPr>
      <w:r w:rsidRPr="00E77BCB">
        <w:rPr>
          <w:rFonts w:ascii="Calibri" w:hAnsi="Calibri"/>
          <w:szCs w:val="22"/>
        </w:rPr>
        <w:t>Bo</w:t>
      </w:r>
      <w:r w:rsidR="00344E05" w:rsidRPr="00E77BCB">
        <w:rPr>
          <w:rFonts w:ascii="Calibri" w:hAnsi="Calibri"/>
          <w:szCs w:val="22"/>
        </w:rPr>
        <w:t>zen</w:t>
      </w:r>
      <w:r w:rsidRPr="00E77BCB">
        <w:rPr>
          <w:rFonts w:ascii="Calibri" w:hAnsi="Calibri"/>
          <w:szCs w:val="22"/>
        </w:rPr>
        <w:t xml:space="preserve">, </w:t>
      </w:r>
      <w:r w:rsidR="00476B15">
        <w:rPr>
          <w:rFonts w:ascii="Calibri" w:hAnsi="Calibri"/>
          <w:szCs w:val="22"/>
        </w:rPr>
        <w:t>06.10</w:t>
      </w:r>
      <w:r w:rsidR="00592C33" w:rsidRPr="00E77BCB">
        <w:rPr>
          <w:rFonts w:ascii="Calibri" w:hAnsi="Calibri"/>
          <w:szCs w:val="22"/>
        </w:rPr>
        <w:t>.2022</w:t>
      </w:r>
    </w:p>
    <w:p w14:paraId="409590C6" w14:textId="77777777" w:rsidR="00C938D9" w:rsidRPr="00E77BCB" w:rsidRDefault="00C938D9" w:rsidP="00592C33">
      <w:pPr>
        <w:outlineLvl w:val="0"/>
        <w:rPr>
          <w:rFonts w:ascii="Calibri" w:hAnsi="Calibri"/>
          <w:szCs w:val="22"/>
        </w:rPr>
      </w:pPr>
    </w:p>
    <w:p w14:paraId="23E35422" w14:textId="102202A1" w:rsidR="00385B13" w:rsidRPr="003404B8" w:rsidRDefault="00344E05" w:rsidP="00592C33">
      <w:pPr>
        <w:rPr>
          <w:rFonts w:ascii="Calibri" w:hAnsi="Calibri"/>
          <w:szCs w:val="22"/>
        </w:rPr>
      </w:pPr>
      <w:r w:rsidRPr="003404B8">
        <w:rPr>
          <w:rFonts w:ascii="Calibri" w:hAnsi="Calibri"/>
          <w:b/>
          <w:i/>
        </w:rPr>
        <w:t>Kontakt</w:t>
      </w:r>
      <w:r w:rsidR="00385B13" w:rsidRPr="003404B8">
        <w:rPr>
          <w:rFonts w:ascii="Calibri" w:hAnsi="Calibri"/>
          <w:b/>
          <w:i/>
        </w:rPr>
        <w:t xml:space="preserve">: </w:t>
      </w:r>
      <w:r w:rsidR="003404B8" w:rsidRPr="003404B8">
        <w:rPr>
          <w:rFonts w:ascii="Calibri" w:hAnsi="Calibri"/>
        </w:rPr>
        <w:t>Barbara</w:t>
      </w:r>
      <w:r w:rsidR="00385B13" w:rsidRPr="003404B8">
        <w:rPr>
          <w:rFonts w:ascii="Calibri" w:hAnsi="Calibri"/>
        </w:rPr>
        <w:t xml:space="preserve"> B</w:t>
      </w:r>
      <w:r w:rsidR="003404B8" w:rsidRPr="003404B8">
        <w:rPr>
          <w:rFonts w:ascii="Calibri" w:hAnsi="Calibri"/>
        </w:rPr>
        <w:t>aumgartner</w:t>
      </w:r>
      <w:r w:rsidR="00385B13" w:rsidRPr="003404B8">
        <w:rPr>
          <w:rFonts w:ascii="Calibri" w:hAnsi="Calibri"/>
        </w:rPr>
        <w:t xml:space="preserve">, </w:t>
      </w:r>
      <w:r w:rsidR="003404B8">
        <w:rPr>
          <w:rFonts w:ascii="Calibri" w:hAnsi="Calibri"/>
        </w:rPr>
        <w:t>barbar</w:t>
      </w:r>
      <w:r w:rsidR="00385B13" w:rsidRPr="003404B8">
        <w:rPr>
          <w:rFonts w:ascii="Calibri" w:hAnsi="Calibri"/>
        </w:rPr>
        <w:t>a.b</w:t>
      </w:r>
      <w:r w:rsidR="003404B8">
        <w:rPr>
          <w:rFonts w:ascii="Calibri" w:hAnsi="Calibri"/>
        </w:rPr>
        <w:t>aumgartner</w:t>
      </w:r>
      <w:r w:rsidR="00385B13" w:rsidRPr="003404B8">
        <w:rPr>
          <w:rFonts w:ascii="Calibri" w:hAnsi="Calibri"/>
        </w:rPr>
        <w:t>@eurac.edu</w:t>
      </w:r>
      <w:r w:rsidR="00385B13" w:rsidRPr="003404B8">
        <w:t xml:space="preserve">, </w:t>
      </w:r>
      <w:r w:rsidR="00385B13" w:rsidRPr="003404B8">
        <w:rPr>
          <w:rFonts w:ascii="Calibri" w:hAnsi="Calibri"/>
        </w:rPr>
        <w:t xml:space="preserve">Tel. 0471 055 </w:t>
      </w:r>
      <w:r w:rsidR="003404B8">
        <w:rPr>
          <w:rFonts w:ascii="Calibri" w:hAnsi="Calibri"/>
        </w:rPr>
        <w:t>181</w:t>
      </w:r>
      <w:r w:rsidR="00385B13" w:rsidRPr="003404B8">
        <w:rPr>
          <w:rFonts w:ascii="Calibri" w:hAnsi="Calibri"/>
        </w:rPr>
        <w:t>, 3</w:t>
      </w:r>
      <w:r w:rsidR="003404B8">
        <w:rPr>
          <w:rFonts w:ascii="Calibri" w:hAnsi="Calibri"/>
        </w:rPr>
        <w:t>37</w:t>
      </w:r>
      <w:r w:rsidR="00385B13" w:rsidRPr="003404B8">
        <w:rPr>
          <w:rFonts w:ascii="Calibri" w:hAnsi="Calibri"/>
        </w:rPr>
        <w:t xml:space="preserve"> </w:t>
      </w:r>
      <w:r w:rsidR="003404B8">
        <w:rPr>
          <w:rFonts w:ascii="Calibri" w:hAnsi="Calibri"/>
        </w:rPr>
        <w:t>1634894</w:t>
      </w:r>
    </w:p>
    <w:sectPr w:rsidR="00385B13" w:rsidRPr="003404B8" w:rsidSect="00701EC3">
      <w:headerReference w:type="default" r:id="rId12"/>
      <w:footerReference w:type="default" r:id="rId13"/>
      <w:pgSz w:w="11900" w:h="16840"/>
      <w:pgMar w:top="3358" w:right="1021" w:bottom="1440" w:left="102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B8EB" w14:textId="77777777" w:rsidR="002915D6" w:rsidRDefault="002915D6" w:rsidP="00302114">
      <w:r>
        <w:separator/>
      </w:r>
    </w:p>
  </w:endnote>
  <w:endnote w:type="continuationSeparator" w:id="0">
    <w:p w14:paraId="2CBDBAC7" w14:textId="77777777" w:rsidR="002915D6" w:rsidRDefault="002915D6" w:rsidP="00302114">
      <w:r>
        <w:continuationSeparator/>
      </w:r>
    </w:p>
  </w:endnote>
  <w:endnote w:type="continuationNotice" w:id="1">
    <w:p w14:paraId="4812F3A5" w14:textId="77777777" w:rsidR="002915D6" w:rsidRDefault="00291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B14A" w14:textId="77777777" w:rsidR="00763E7D" w:rsidRPr="003E7B8D" w:rsidRDefault="00292200" w:rsidP="00302114">
    <w:pPr>
      <w:tabs>
        <w:tab w:val="center" w:pos="4536"/>
        <w:tab w:val="right" w:pos="9072"/>
      </w:tabs>
      <w:rPr>
        <w:rFonts w:ascii="Calibri" w:hAnsi="Calibri"/>
        <w:b/>
        <w:caps/>
        <w:color w:val="808080"/>
        <w:sz w:val="14"/>
        <w:lang w:val="it-IT" w:eastAsia="de-DE"/>
      </w:rPr>
    </w:pPr>
    <w:r>
      <w:rPr>
        <w:rFonts w:ascii="Calibri" w:hAnsi="Calibri"/>
        <w:b/>
        <w:caps/>
        <w:color w:val="808080"/>
        <w:sz w:val="14"/>
        <w:lang w:val="it-IT" w:eastAsia="de-DE"/>
      </w:rPr>
      <w:t>ComMunication</w:t>
    </w:r>
  </w:p>
  <w:p w14:paraId="1A5953C1" w14:textId="77777777" w:rsidR="00763E7D" w:rsidRPr="003E7B8D" w:rsidRDefault="00763E7D" w:rsidP="00302114">
    <w:pPr>
      <w:tabs>
        <w:tab w:val="center" w:pos="4536"/>
        <w:tab w:val="right" w:pos="9072"/>
      </w:tabs>
      <w:rPr>
        <w:rFonts w:ascii="Calibri" w:hAnsi="Calibri"/>
        <w:caps/>
        <w:sz w:val="14"/>
        <w:lang w:val="it-IT" w:eastAsia="de-DE"/>
      </w:rPr>
    </w:pPr>
    <w:bookmarkStart w:id="1" w:name="Adresse2"/>
    <w:bookmarkStart w:id="2" w:name="Adresse3"/>
    <w:bookmarkEnd w:id="1"/>
    <w:bookmarkEnd w:id="2"/>
  </w:p>
  <w:p w14:paraId="6FEECDDB" w14:textId="77777777" w:rsidR="00763E7D" w:rsidRPr="003E7B8D" w:rsidRDefault="00763E7D" w:rsidP="00302114">
    <w:pPr>
      <w:tabs>
        <w:tab w:val="center" w:pos="4536"/>
        <w:tab w:val="right" w:pos="9072"/>
      </w:tabs>
      <w:rPr>
        <w:rFonts w:ascii="Calibri" w:hAnsi="Calibri"/>
        <w:caps/>
        <w:sz w:val="14"/>
        <w:lang w:val="it-IT" w:eastAsia="de-DE"/>
      </w:rPr>
    </w:pPr>
    <w:r w:rsidRPr="003E7B8D">
      <w:rPr>
        <w:rFonts w:ascii="Calibri" w:hAnsi="Calibri"/>
        <w:caps/>
        <w:sz w:val="14"/>
        <w:lang w:val="it-IT" w:eastAsia="de-DE"/>
      </w:rPr>
      <w:t xml:space="preserve">Drususallee 1    39100 bozen / Italien  </w:t>
    </w:r>
    <w:r w:rsidRPr="003E7B8D">
      <w:rPr>
        <w:rFonts w:ascii="Symbol" w:eastAsia="Symbol" w:hAnsi="Symbol" w:cs="Symbol"/>
        <w:caps/>
        <w:sz w:val="14"/>
        <w:lang w:val="it-IT" w:eastAsia="de-DE"/>
      </w:rPr>
      <w:t>·</w:t>
    </w:r>
    <w:r w:rsidRPr="003E7B8D">
      <w:rPr>
        <w:rFonts w:ascii="Calibri" w:hAnsi="Calibri"/>
        <w:caps/>
        <w:sz w:val="14"/>
        <w:lang w:val="it-IT" w:eastAsia="de-DE"/>
      </w:rPr>
      <w:t xml:space="preserve">  Viale Druso, 1    39100 Bolzano /Italia</w:t>
    </w:r>
  </w:p>
  <w:p w14:paraId="375C33FC" w14:textId="77777777" w:rsidR="00763E7D" w:rsidRPr="003E7B8D" w:rsidRDefault="00763E7D" w:rsidP="00302114">
    <w:pPr>
      <w:tabs>
        <w:tab w:val="center" w:pos="4536"/>
        <w:tab w:val="right" w:pos="9072"/>
      </w:tabs>
      <w:rPr>
        <w:rFonts w:ascii="Calibri" w:hAnsi="Calibri"/>
        <w:caps/>
        <w:sz w:val="14"/>
        <w:lang w:val="it-IT" w:eastAsia="de-DE"/>
      </w:rPr>
    </w:pPr>
    <w:r w:rsidRPr="003E7B8D">
      <w:rPr>
        <w:rFonts w:ascii="Calibri" w:hAnsi="Calibri"/>
        <w:caps/>
        <w:sz w:val="14"/>
        <w:lang w:val="it-IT" w:eastAsia="de-DE"/>
      </w:rPr>
      <w:t>Tel. +39 0471 055 03</w:t>
    </w:r>
    <w:r w:rsidR="00135D84">
      <w:rPr>
        <w:rFonts w:ascii="Calibri" w:hAnsi="Calibri"/>
        <w:caps/>
        <w:sz w:val="14"/>
        <w:lang w:val="it-IT" w:eastAsia="de-DE"/>
      </w:rPr>
      <w:t>3  Fax +39 0471 055 039    Communication</w:t>
    </w:r>
    <w:r w:rsidRPr="003E7B8D">
      <w:rPr>
        <w:rFonts w:ascii="Calibri" w:hAnsi="Calibri"/>
        <w:caps/>
        <w:sz w:val="14"/>
        <w:lang w:val="it-IT" w:eastAsia="de-DE"/>
      </w:rPr>
      <w:t>@eurac.edu    www.eurac.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5C06A" w14:textId="77777777" w:rsidR="002915D6" w:rsidRDefault="002915D6" w:rsidP="00302114">
      <w:r>
        <w:separator/>
      </w:r>
    </w:p>
  </w:footnote>
  <w:footnote w:type="continuationSeparator" w:id="0">
    <w:p w14:paraId="13BC8502" w14:textId="77777777" w:rsidR="002915D6" w:rsidRDefault="002915D6" w:rsidP="00302114">
      <w:r>
        <w:continuationSeparator/>
      </w:r>
    </w:p>
  </w:footnote>
  <w:footnote w:type="continuationNotice" w:id="1">
    <w:p w14:paraId="456A84E8" w14:textId="77777777" w:rsidR="002915D6" w:rsidRDefault="002915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AF745" w14:textId="77777777" w:rsidR="00763E7D" w:rsidRPr="003E7B8D" w:rsidRDefault="00701EC3" w:rsidP="00605A4D">
    <w:pPr>
      <w:pStyle w:val="Header"/>
      <w:tabs>
        <w:tab w:val="clear" w:pos="4680"/>
        <w:tab w:val="clear" w:pos="9360"/>
        <w:tab w:val="center" w:pos="5099"/>
      </w:tabs>
      <w:rPr>
        <w:rFonts w:ascii="Calibri" w:hAnsi="Calibri"/>
      </w:rPr>
    </w:pPr>
    <w:r>
      <w:rPr>
        <w:rFonts w:ascii="Calibri" w:hAnsi="Calibri"/>
        <w:noProof/>
        <w:lang w:val="en-US"/>
      </w:rPr>
      <w:drawing>
        <wp:anchor distT="0" distB="0" distL="114300" distR="114300" simplePos="0" relativeHeight="251658240" behindDoc="1" locked="1" layoutInCell="1" allowOverlap="1" wp14:anchorId="4BC335A8" wp14:editId="1AEE5CED">
          <wp:simplePos x="0" y="0"/>
          <wp:positionH relativeFrom="column">
            <wp:posOffset>-637540</wp:posOffset>
          </wp:positionH>
          <wp:positionV relativeFrom="paragraph">
            <wp:posOffset>-720090</wp:posOffset>
          </wp:positionV>
          <wp:extent cx="7560000" cy="10692000"/>
          <wp:effectExtent l="0" t="0" r="9525" b="1905"/>
          <wp:wrapNone/>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rac-word.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p w14:paraId="558D0A7A" w14:textId="77777777" w:rsidR="00B46DC4" w:rsidRPr="003E7B8D" w:rsidRDefault="00B46DC4" w:rsidP="00605A4D">
    <w:pPr>
      <w:pStyle w:val="Header"/>
      <w:tabs>
        <w:tab w:val="clear" w:pos="4680"/>
        <w:tab w:val="clear" w:pos="9360"/>
        <w:tab w:val="center" w:pos="5099"/>
      </w:tabs>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D5C"/>
    <w:multiLevelType w:val="hybridMultilevel"/>
    <w:tmpl w:val="2E861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26673"/>
    <w:multiLevelType w:val="hybridMultilevel"/>
    <w:tmpl w:val="39DAD9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4179A"/>
    <w:multiLevelType w:val="hybridMultilevel"/>
    <w:tmpl w:val="659E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6575A4"/>
    <w:multiLevelType w:val="multilevel"/>
    <w:tmpl w:val="A656A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C1128B"/>
    <w:multiLevelType w:val="multilevel"/>
    <w:tmpl w:val="04E2A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C4629D"/>
    <w:multiLevelType w:val="hybridMultilevel"/>
    <w:tmpl w:val="FEC0AC90"/>
    <w:lvl w:ilvl="0" w:tplc="BEE61BCE">
      <w:numFmt w:val="bullet"/>
      <w:lvlText w:val="-"/>
      <w:lvlJc w:val="left"/>
      <w:pPr>
        <w:ind w:left="720" w:hanging="360"/>
      </w:pPr>
      <w:rPr>
        <w:rFonts w:ascii="Trebuchet MS" w:eastAsia="Times New Roman" w:hAnsi="Trebuchet M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66636776">
    <w:abstractNumId w:val="0"/>
  </w:num>
  <w:num w:numId="2" w16cid:durableId="1971402587">
    <w:abstractNumId w:val="2"/>
  </w:num>
  <w:num w:numId="3" w16cid:durableId="148446192">
    <w:abstractNumId w:val="4"/>
  </w:num>
  <w:num w:numId="4" w16cid:durableId="1021783783">
    <w:abstractNumId w:val="3"/>
  </w:num>
  <w:num w:numId="5" w16cid:durableId="114950546">
    <w:abstractNumId w:val="1"/>
  </w:num>
  <w:num w:numId="6" w16cid:durableId="13174876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0" w:nlCheck="1" w:checkStyle="0"/>
  <w:activeWritingStyle w:appName="MSWord" w:lang="it-IT" w:vendorID="64" w:dllVersion="0" w:nlCheck="1" w:checkStyle="0"/>
  <w:proofState w:spelling="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TOwtDS0NDMzsjBR0lEKTi0uzszPAykwrAUACogZQiwAAAA="/>
  </w:docVars>
  <w:rsids>
    <w:rsidRoot w:val="00C54BA5"/>
    <w:rsid w:val="0000244F"/>
    <w:rsid w:val="00003181"/>
    <w:rsid w:val="00007307"/>
    <w:rsid w:val="0002042C"/>
    <w:rsid w:val="00023329"/>
    <w:rsid w:val="000241FD"/>
    <w:rsid w:val="00024B37"/>
    <w:rsid w:val="00025555"/>
    <w:rsid w:val="00026DCB"/>
    <w:rsid w:val="00027292"/>
    <w:rsid w:val="00027FE8"/>
    <w:rsid w:val="00031CD6"/>
    <w:rsid w:val="00035BBE"/>
    <w:rsid w:val="00040401"/>
    <w:rsid w:val="00042C14"/>
    <w:rsid w:val="000436A9"/>
    <w:rsid w:val="00043A8A"/>
    <w:rsid w:val="00043F45"/>
    <w:rsid w:val="00044C7A"/>
    <w:rsid w:val="00045BB7"/>
    <w:rsid w:val="0004629C"/>
    <w:rsid w:val="000467D8"/>
    <w:rsid w:val="00051A47"/>
    <w:rsid w:val="00052EA8"/>
    <w:rsid w:val="000541AD"/>
    <w:rsid w:val="000559A1"/>
    <w:rsid w:val="0005645E"/>
    <w:rsid w:val="0005690C"/>
    <w:rsid w:val="000570E0"/>
    <w:rsid w:val="000579A3"/>
    <w:rsid w:val="0006008B"/>
    <w:rsid w:val="00060E4B"/>
    <w:rsid w:val="00070E58"/>
    <w:rsid w:val="00072E33"/>
    <w:rsid w:val="00074FC4"/>
    <w:rsid w:val="0007528B"/>
    <w:rsid w:val="00075B43"/>
    <w:rsid w:val="00076F9A"/>
    <w:rsid w:val="00077291"/>
    <w:rsid w:val="00080E45"/>
    <w:rsid w:val="000817B8"/>
    <w:rsid w:val="000844F6"/>
    <w:rsid w:val="000849C7"/>
    <w:rsid w:val="00085C39"/>
    <w:rsid w:val="00086554"/>
    <w:rsid w:val="000865AB"/>
    <w:rsid w:val="00086C84"/>
    <w:rsid w:val="00087FE2"/>
    <w:rsid w:val="0009107B"/>
    <w:rsid w:val="0009323C"/>
    <w:rsid w:val="0009622B"/>
    <w:rsid w:val="00097827"/>
    <w:rsid w:val="000A07C6"/>
    <w:rsid w:val="000A0B08"/>
    <w:rsid w:val="000A11FD"/>
    <w:rsid w:val="000A1349"/>
    <w:rsid w:val="000A24E9"/>
    <w:rsid w:val="000A43D1"/>
    <w:rsid w:val="000A4627"/>
    <w:rsid w:val="000A5343"/>
    <w:rsid w:val="000B0DF4"/>
    <w:rsid w:val="000B25D9"/>
    <w:rsid w:val="000B4545"/>
    <w:rsid w:val="000B7192"/>
    <w:rsid w:val="000B7283"/>
    <w:rsid w:val="000C020E"/>
    <w:rsid w:val="000C0E8B"/>
    <w:rsid w:val="000C4F18"/>
    <w:rsid w:val="000C79A2"/>
    <w:rsid w:val="000D26C7"/>
    <w:rsid w:val="000D41E3"/>
    <w:rsid w:val="000D48AD"/>
    <w:rsid w:val="000D798F"/>
    <w:rsid w:val="000D79D5"/>
    <w:rsid w:val="000D7C25"/>
    <w:rsid w:val="000E086A"/>
    <w:rsid w:val="000E29C8"/>
    <w:rsid w:val="000E7DA5"/>
    <w:rsid w:val="000F1BC5"/>
    <w:rsid w:val="000F525C"/>
    <w:rsid w:val="0010071A"/>
    <w:rsid w:val="00104540"/>
    <w:rsid w:val="001063E4"/>
    <w:rsid w:val="00110327"/>
    <w:rsid w:val="001139FE"/>
    <w:rsid w:val="00115AFF"/>
    <w:rsid w:val="00116C56"/>
    <w:rsid w:val="00121F0D"/>
    <w:rsid w:val="00123B02"/>
    <w:rsid w:val="00123C73"/>
    <w:rsid w:val="00124152"/>
    <w:rsid w:val="00125C80"/>
    <w:rsid w:val="00125FD4"/>
    <w:rsid w:val="001268B3"/>
    <w:rsid w:val="001269B2"/>
    <w:rsid w:val="00130983"/>
    <w:rsid w:val="001315FC"/>
    <w:rsid w:val="0013297B"/>
    <w:rsid w:val="0013349D"/>
    <w:rsid w:val="001336A6"/>
    <w:rsid w:val="00134B1D"/>
    <w:rsid w:val="00135661"/>
    <w:rsid w:val="00135D84"/>
    <w:rsid w:val="0013786C"/>
    <w:rsid w:val="00140386"/>
    <w:rsid w:val="001413C9"/>
    <w:rsid w:val="00144A39"/>
    <w:rsid w:val="0014566D"/>
    <w:rsid w:val="00145CD6"/>
    <w:rsid w:val="00145EF2"/>
    <w:rsid w:val="00151327"/>
    <w:rsid w:val="00153EEA"/>
    <w:rsid w:val="00166501"/>
    <w:rsid w:val="00167433"/>
    <w:rsid w:val="00170759"/>
    <w:rsid w:val="00171795"/>
    <w:rsid w:val="001718F5"/>
    <w:rsid w:val="00172018"/>
    <w:rsid w:val="00175B26"/>
    <w:rsid w:val="00176FAC"/>
    <w:rsid w:val="001774B8"/>
    <w:rsid w:val="00180BB3"/>
    <w:rsid w:val="0018156E"/>
    <w:rsid w:val="00183AE2"/>
    <w:rsid w:val="00185D88"/>
    <w:rsid w:val="001916B0"/>
    <w:rsid w:val="00194AEB"/>
    <w:rsid w:val="00194E60"/>
    <w:rsid w:val="00195898"/>
    <w:rsid w:val="00197128"/>
    <w:rsid w:val="001A78C4"/>
    <w:rsid w:val="001B5215"/>
    <w:rsid w:val="001B535E"/>
    <w:rsid w:val="001C106B"/>
    <w:rsid w:val="001C2281"/>
    <w:rsid w:val="001C5164"/>
    <w:rsid w:val="001C6FF7"/>
    <w:rsid w:val="001C72FA"/>
    <w:rsid w:val="001D241E"/>
    <w:rsid w:val="001D3485"/>
    <w:rsid w:val="001D5DAE"/>
    <w:rsid w:val="001D6AB7"/>
    <w:rsid w:val="001D6FE1"/>
    <w:rsid w:val="001D79E2"/>
    <w:rsid w:val="001D7B3F"/>
    <w:rsid w:val="001D7BA5"/>
    <w:rsid w:val="001E1F04"/>
    <w:rsid w:val="001E2D6E"/>
    <w:rsid w:val="001E5B08"/>
    <w:rsid w:val="001E5C31"/>
    <w:rsid w:val="001E6151"/>
    <w:rsid w:val="001F0D72"/>
    <w:rsid w:val="001F4DD1"/>
    <w:rsid w:val="001F539F"/>
    <w:rsid w:val="001F634D"/>
    <w:rsid w:val="001F6CC3"/>
    <w:rsid w:val="001F7A1D"/>
    <w:rsid w:val="001F7A28"/>
    <w:rsid w:val="001F7D9B"/>
    <w:rsid w:val="00203122"/>
    <w:rsid w:val="00203150"/>
    <w:rsid w:val="00203785"/>
    <w:rsid w:val="002043C8"/>
    <w:rsid w:val="00213690"/>
    <w:rsid w:val="00214259"/>
    <w:rsid w:val="00214638"/>
    <w:rsid w:val="00214D3B"/>
    <w:rsid w:val="002175ED"/>
    <w:rsid w:val="002211A5"/>
    <w:rsid w:val="002226CA"/>
    <w:rsid w:val="00223798"/>
    <w:rsid w:val="00224A0D"/>
    <w:rsid w:val="002358FB"/>
    <w:rsid w:val="00236EE4"/>
    <w:rsid w:val="00242371"/>
    <w:rsid w:val="00242719"/>
    <w:rsid w:val="00243E7F"/>
    <w:rsid w:val="00251471"/>
    <w:rsid w:val="00252793"/>
    <w:rsid w:val="00253271"/>
    <w:rsid w:val="00256735"/>
    <w:rsid w:val="00256DAE"/>
    <w:rsid w:val="00261A6D"/>
    <w:rsid w:val="00264442"/>
    <w:rsid w:val="002651F4"/>
    <w:rsid w:val="00270998"/>
    <w:rsid w:val="0027135D"/>
    <w:rsid w:val="00272295"/>
    <w:rsid w:val="00273D02"/>
    <w:rsid w:val="00276BE8"/>
    <w:rsid w:val="002800F3"/>
    <w:rsid w:val="002802BA"/>
    <w:rsid w:val="00283F15"/>
    <w:rsid w:val="002915D6"/>
    <w:rsid w:val="00292200"/>
    <w:rsid w:val="00293371"/>
    <w:rsid w:val="00295DB6"/>
    <w:rsid w:val="002A0967"/>
    <w:rsid w:val="002A207E"/>
    <w:rsid w:val="002A63D4"/>
    <w:rsid w:val="002B1122"/>
    <w:rsid w:val="002C2A70"/>
    <w:rsid w:val="002C5F89"/>
    <w:rsid w:val="002D2FD2"/>
    <w:rsid w:val="002E0D17"/>
    <w:rsid w:val="002E1B39"/>
    <w:rsid w:val="002E47C0"/>
    <w:rsid w:val="002F4517"/>
    <w:rsid w:val="00302114"/>
    <w:rsid w:val="00302478"/>
    <w:rsid w:val="00303D37"/>
    <w:rsid w:val="00307C97"/>
    <w:rsid w:val="00310504"/>
    <w:rsid w:val="0031065C"/>
    <w:rsid w:val="00310A50"/>
    <w:rsid w:val="00310AA3"/>
    <w:rsid w:val="00312456"/>
    <w:rsid w:val="003135EC"/>
    <w:rsid w:val="00313630"/>
    <w:rsid w:val="00315188"/>
    <w:rsid w:val="00315DAE"/>
    <w:rsid w:val="00316642"/>
    <w:rsid w:val="00317BA5"/>
    <w:rsid w:val="0033117B"/>
    <w:rsid w:val="0033183A"/>
    <w:rsid w:val="003318C0"/>
    <w:rsid w:val="00331A27"/>
    <w:rsid w:val="00331EE5"/>
    <w:rsid w:val="003329C6"/>
    <w:rsid w:val="003353A9"/>
    <w:rsid w:val="00335A55"/>
    <w:rsid w:val="00336EBB"/>
    <w:rsid w:val="003404B8"/>
    <w:rsid w:val="00342DD3"/>
    <w:rsid w:val="00344E05"/>
    <w:rsid w:val="003518FF"/>
    <w:rsid w:val="00356433"/>
    <w:rsid w:val="00364117"/>
    <w:rsid w:val="00364D02"/>
    <w:rsid w:val="00367317"/>
    <w:rsid w:val="00372617"/>
    <w:rsid w:val="00376FC0"/>
    <w:rsid w:val="00383767"/>
    <w:rsid w:val="0038441E"/>
    <w:rsid w:val="003850EB"/>
    <w:rsid w:val="00385B13"/>
    <w:rsid w:val="003907E8"/>
    <w:rsid w:val="00390A39"/>
    <w:rsid w:val="003913C1"/>
    <w:rsid w:val="003913E0"/>
    <w:rsid w:val="00393780"/>
    <w:rsid w:val="003A051A"/>
    <w:rsid w:val="003A39C3"/>
    <w:rsid w:val="003A43A9"/>
    <w:rsid w:val="003A5F1B"/>
    <w:rsid w:val="003A7791"/>
    <w:rsid w:val="003B31B8"/>
    <w:rsid w:val="003B5BBC"/>
    <w:rsid w:val="003D3A48"/>
    <w:rsid w:val="003D3F8C"/>
    <w:rsid w:val="003D565E"/>
    <w:rsid w:val="003D6F88"/>
    <w:rsid w:val="003E1603"/>
    <w:rsid w:val="003E1E8B"/>
    <w:rsid w:val="003E4772"/>
    <w:rsid w:val="003E7B8D"/>
    <w:rsid w:val="003F616C"/>
    <w:rsid w:val="003F682D"/>
    <w:rsid w:val="003F7AD1"/>
    <w:rsid w:val="003F7B3D"/>
    <w:rsid w:val="00402EC4"/>
    <w:rsid w:val="0040382A"/>
    <w:rsid w:val="00404F2F"/>
    <w:rsid w:val="00416AC0"/>
    <w:rsid w:val="00417AEE"/>
    <w:rsid w:val="004226ED"/>
    <w:rsid w:val="00424634"/>
    <w:rsid w:val="00424CA6"/>
    <w:rsid w:val="0042774E"/>
    <w:rsid w:val="004310D3"/>
    <w:rsid w:val="00431107"/>
    <w:rsid w:val="004328EC"/>
    <w:rsid w:val="004339C4"/>
    <w:rsid w:val="00433BC3"/>
    <w:rsid w:val="00434B24"/>
    <w:rsid w:val="00434BA6"/>
    <w:rsid w:val="00434C28"/>
    <w:rsid w:val="0043658D"/>
    <w:rsid w:val="00436A21"/>
    <w:rsid w:val="004373E2"/>
    <w:rsid w:val="004424E0"/>
    <w:rsid w:val="004452FC"/>
    <w:rsid w:val="00446E91"/>
    <w:rsid w:val="0044709C"/>
    <w:rsid w:val="00450404"/>
    <w:rsid w:val="004521C5"/>
    <w:rsid w:val="004539CA"/>
    <w:rsid w:val="00453D1D"/>
    <w:rsid w:val="00453D87"/>
    <w:rsid w:val="00455AF6"/>
    <w:rsid w:val="004562F9"/>
    <w:rsid w:val="004605A7"/>
    <w:rsid w:val="00460769"/>
    <w:rsid w:val="0046586B"/>
    <w:rsid w:val="00465BB9"/>
    <w:rsid w:val="0046670C"/>
    <w:rsid w:val="004721BE"/>
    <w:rsid w:val="00473935"/>
    <w:rsid w:val="0047461D"/>
    <w:rsid w:val="004763FD"/>
    <w:rsid w:val="00476B15"/>
    <w:rsid w:val="004822D5"/>
    <w:rsid w:val="004832B0"/>
    <w:rsid w:val="0048474A"/>
    <w:rsid w:val="00485459"/>
    <w:rsid w:val="00486BE1"/>
    <w:rsid w:val="004A00E2"/>
    <w:rsid w:val="004A1CBD"/>
    <w:rsid w:val="004A2E51"/>
    <w:rsid w:val="004B1062"/>
    <w:rsid w:val="004B1D5C"/>
    <w:rsid w:val="004B3334"/>
    <w:rsid w:val="004B3C28"/>
    <w:rsid w:val="004C26DB"/>
    <w:rsid w:val="004C5E4B"/>
    <w:rsid w:val="004C7016"/>
    <w:rsid w:val="004C73FB"/>
    <w:rsid w:val="004C7A90"/>
    <w:rsid w:val="004D3C76"/>
    <w:rsid w:val="004D5FD1"/>
    <w:rsid w:val="004D7681"/>
    <w:rsid w:val="004D7778"/>
    <w:rsid w:val="004E0713"/>
    <w:rsid w:val="004E284F"/>
    <w:rsid w:val="004E2FC1"/>
    <w:rsid w:val="004E6D7B"/>
    <w:rsid w:val="004F03EC"/>
    <w:rsid w:val="004F0BE9"/>
    <w:rsid w:val="004F0DD8"/>
    <w:rsid w:val="004F27B3"/>
    <w:rsid w:val="004F3346"/>
    <w:rsid w:val="004F355B"/>
    <w:rsid w:val="004F525D"/>
    <w:rsid w:val="004F641F"/>
    <w:rsid w:val="005030C1"/>
    <w:rsid w:val="005068E3"/>
    <w:rsid w:val="00510AEB"/>
    <w:rsid w:val="00510B9A"/>
    <w:rsid w:val="00511BB0"/>
    <w:rsid w:val="0051399A"/>
    <w:rsid w:val="005156EA"/>
    <w:rsid w:val="005204BC"/>
    <w:rsid w:val="005335B4"/>
    <w:rsid w:val="00535E14"/>
    <w:rsid w:val="00537D14"/>
    <w:rsid w:val="005427D7"/>
    <w:rsid w:val="00543A16"/>
    <w:rsid w:val="00544914"/>
    <w:rsid w:val="00544B5A"/>
    <w:rsid w:val="00544EEC"/>
    <w:rsid w:val="005509E3"/>
    <w:rsid w:val="00550BB0"/>
    <w:rsid w:val="00551101"/>
    <w:rsid w:val="00553B83"/>
    <w:rsid w:val="00555B6A"/>
    <w:rsid w:val="0055676A"/>
    <w:rsid w:val="00557AD2"/>
    <w:rsid w:val="00560F06"/>
    <w:rsid w:val="00561F06"/>
    <w:rsid w:val="00562166"/>
    <w:rsid w:val="0056414B"/>
    <w:rsid w:val="005657B1"/>
    <w:rsid w:val="005671F1"/>
    <w:rsid w:val="005702C6"/>
    <w:rsid w:val="005719BB"/>
    <w:rsid w:val="0057567F"/>
    <w:rsid w:val="00575D71"/>
    <w:rsid w:val="005764F1"/>
    <w:rsid w:val="005827B0"/>
    <w:rsid w:val="0058298D"/>
    <w:rsid w:val="005849CD"/>
    <w:rsid w:val="00585129"/>
    <w:rsid w:val="00590C7A"/>
    <w:rsid w:val="00592C33"/>
    <w:rsid w:val="00593255"/>
    <w:rsid w:val="0059623C"/>
    <w:rsid w:val="005973E5"/>
    <w:rsid w:val="005A11BB"/>
    <w:rsid w:val="005A1522"/>
    <w:rsid w:val="005A1618"/>
    <w:rsid w:val="005A200F"/>
    <w:rsid w:val="005A2A6B"/>
    <w:rsid w:val="005A2C89"/>
    <w:rsid w:val="005A3BE1"/>
    <w:rsid w:val="005A6020"/>
    <w:rsid w:val="005A67A9"/>
    <w:rsid w:val="005A74C4"/>
    <w:rsid w:val="005B0D4F"/>
    <w:rsid w:val="005B18A3"/>
    <w:rsid w:val="005B4285"/>
    <w:rsid w:val="005B52F2"/>
    <w:rsid w:val="005B57D8"/>
    <w:rsid w:val="005B5E27"/>
    <w:rsid w:val="005C4483"/>
    <w:rsid w:val="005C6033"/>
    <w:rsid w:val="005C6AF5"/>
    <w:rsid w:val="005D15E2"/>
    <w:rsid w:val="005D4A2D"/>
    <w:rsid w:val="005D5D9D"/>
    <w:rsid w:val="005E052D"/>
    <w:rsid w:val="005E721C"/>
    <w:rsid w:val="005F4065"/>
    <w:rsid w:val="005F678F"/>
    <w:rsid w:val="006026B2"/>
    <w:rsid w:val="006030CF"/>
    <w:rsid w:val="0060565B"/>
    <w:rsid w:val="00605A4D"/>
    <w:rsid w:val="00607ADA"/>
    <w:rsid w:val="00613208"/>
    <w:rsid w:val="0061644C"/>
    <w:rsid w:val="00617C00"/>
    <w:rsid w:val="0062094D"/>
    <w:rsid w:val="0062204E"/>
    <w:rsid w:val="00624FBC"/>
    <w:rsid w:val="00631C3A"/>
    <w:rsid w:val="00633B63"/>
    <w:rsid w:val="00633D7E"/>
    <w:rsid w:val="00641672"/>
    <w:rsid w:val="00642076"/>
    <w:rsid w:val="006427E3"/>
    <w:rsid w:val="00643C27"/>
    <w:rsid w:val="006458E9"/>
    <w:rsid w:val="00645C76"/>
    <w:rsid w:val="00645EA6"/>
    <w:rsid w:val="00645FF7"/>
    <w:rsid w:val="0064676E"/>
    <w:rsid w:val="00650F1B"/>
    <w:rsid w:val="00651CCC"/>
    <w:rsid w:val="0065298D"/>
    <w:rsid w:val="00662922"/>
    <w:rsid w:val="006650BC"/>
    <w:rsid w:val="0066645F"/>
    <w:rsid w:val="00667613"/>
    <w:rsid w:val="00667C8D"/>
    <w:rsid w:val="0067065E"/>
    <w:rsid w:val="00675AA1"/>
    <w:rsid w:val="00677783"/>
    <w:rsid w:val="006837DC"/>
    <w:rsid w:val="0068410B"/>
    <w:rsid w:val="006852A1"/>
    <w:rsid w:val="006862BD"/>
    <w:rsid w:val="006868AF"/>
    <w:rsid w:val="0068719D"/>
    <w:rsid w:val="0068737B"/>
    <w:rsid w:val="00687CD6"/>
    <w:rsid w:val="00691A49"/>
    <w:rsid w:val="00694CBB"/>
    <w:rsid w:val="00694FBE"/>
    <w:rsid w:val="00695866"/>
    <w:rsid w:val="006958DF"/>
    <w:rsid w:val="00695D05"/>
    <w:rsid w:val="00695D5E"/>
    <w:rsid w:val="0069710A"/>
    <w:rsid w:val="00697430"/>
    <w:rsid w:val="0069757F"/>
    <w:rsid w:val="006A05C0"/>
    <w:rsid w:val="006B0970"/>
    <w:rsid w:val="006B22AF"/>
    <w:rsid w:val="006B32A3"/>
    <w:rsid w:val="006B357A"/>
    <w:rsid w:val="006B75F1"/>
    <w:rsid w:val="006B788B"/>
    <w:rsid w:val="006B79AE"/>
    <w:rsid w:val="006C2E0A"/>
    <w:rsid w:val="006C32B8"/>
    <w:rsid w:val="006C3A19"/>
    <w:rsid w:val="006C7F91"/>
    <w:rsid w:val="006D1788"/>
    <w:rsid w:val="006D49B8"/>
    <w:rsid w:val="006D7530"/>
    <w:rsid w:val="006E36A0"/>
    <w:rsid w:val="006E5FFF"/>
    <w:rsid w:val="006E6E3F"/>
    <w:rsid w:val="006E7143"/>
    <w:rsid w:val="006E797A"/>
    <w:rsid w:val="006F08C6"/>
    <w:rsid w:val="006F09D3"/>
    <w:rsid w:val="006F2844"/>
    <w:rsid w:val="006F28B8"/>
    <w:rsid w:val="006F2DDB"/>
    <w:rsid w:val="006F3AE3"/>
    <w:rsid w:val="006F4785"/>
    <w:rsid w:val="006F5C17"/>
    <w:rsid w:val="006F5F29"/>
    <w:rsid w:val="00701078"/>
    <w:rsid w:val="00701BC1"/>
    <w:rsid w:val="00701EC3"/>
    <w:rsid w:val="007040B4"/>
    <w:rsid w:val="007043C2"/>
    <w:rsid w:val="00704519"/>
    <w:rsid w:val="00704C43"/>
    <w:rsid w:val="0071307B"/>
    <w:rsid w:val="00713394"/>
    <w:rsid w:val="007140BA"/>
    <w:rsid w:val="00714B5A"/>
    <w:rsid w:val="00715148"/>
    <w:rsid w:val="007213F7"/>
    <w:rsid w:val="00722662"/>
    <w:rsid w:val="007273F6"/>
    <w:rsid w:val="00731547"/>
    <w:rsid w:val="00732DA3"/>
    <w:rsid w:val="00735807"/>
    <w:rsid w:val="00736F82"/>
    <w:rsid w:val="0074380C"/>
    <w:rsid w:val="00746197"/>
    <w:rsid w:val="00746391"/>
    <w:rsid w:val="00753AF3"/>
    <w:rsid w:val="0075405B"/>
    <w:rsid w:val="007552B6"/>
    <w:rsid w:val="00757B34"/>
    <w:rsid w:val="00761181"/>
    <w:rsid w:val="00761ADF"/>
    <w:rsid w:val="00762617"/>
    <w:rsid w:val="007630D5"/>
    <w:rsid w:val="00763E7D"/>
    <w:rsid w:val="00766644"/>
    <w:rsid w:val="00766F81"/>
    <w:rsid w:val="007737FB"/>
    <w:rsid w:val="007808B2"/>
    <w:rsid w:val="00780A55"/>
    <w:rsid w:val="007814AC"/>
    <w:rsid w:val="00784497"/>
    <w:rsid w:val="00785477"/>
    <w:rsid w:val="007854FE"/>
    <w:rsid w:val="00786175"/>
    <w:rsid w:val="007947C4"/>
    <w:rsid w:val="007A04A6"/>
    <w:rsid w:val="007A3351"/>
    <w:rsid w:val="007A6CFF"/>
    <w:rsid w:val="007B0FDB"/>
    <w:rsid w:val="007B47D0"/>
    <w:rsid w:val="007B5E37"/>
    <w:rsid w:val="007B7879"/>
    <w:rsid w:val="007B79A6"/>
    <w:rsid w:val="007C019F"/>
    <w:rsid w:val="007C70C9"/>
    <w:rsid w:val="007C7BFF"/>
    <w:rsid w:val="007D0514"/>
    <w:rsid w:val="007D6CE3"/>
    <w:rsid w:val="007D7F59"/>
    <w:rsid w:val="007E0661"/>
    <w:rsid w:val="007E1050"/>
    <w:rsid w:val="007E18FE"/>
    <w:rsid w:val="007E2EC6"/>
    <w:rsid w:val="007E3AAE"/>
    <w:rsid w:val="007E7A4D"/>
    <w:rsid w:val="007F1B3E"/>
    <w:rsid w:val="007F2343"/>
    <w:rsid w:val="007F2895"/>
    <w:rsid w:val="007F2C59"/>
    <w:rsid w:val="007F54C4"/>
    <w:rsid w:val="007F5673"/>
    <w:rsid w:val="007F65E8"/>
    <w:rsid w:val="00801BE5"/>
    <w:rsid w:val="00802284"/>
    <w:rsid w:val="0080720E"/>
    <w:rsid w:val="00813582"/>
    <w:rsid w:val="00813726"/>
    <w:rsid w:val="00816458"/>
    <w:rsid w:val="0081702D"/>
    <w:rsid w:val="008202F1"/>
    <w:rsid w:val="0082404E"/>
    <w:rsid w:val="00825A31"/>
    <w:rsid w:val="008277CD"/>
    <w:rsid w:val="00831718"/>
    <w:rsid w:val="008324F1"/>
    <w:rsid w:val="00835375"/>
    <w:rsid w:val="00856331"/>
    <w:rsid w:val="008563E1"/>
    <w:rsid w:val="00860E71"/>
    <w:rsid w:val="00864810"/>
    <w:rsid w:val="00870650"/>
    <w:rsid w:val="00871C13"/>
    <w:rsid w:val="00872590"/>
    <w:rsid w:val="008728B7"/>
    <w:rsid w:val="00872BED"/>
    <w:rsid w:val="008762FE"/>
    <w:rsid w:val="00877868"/>
    <w:rsid w:val="008807BB"/>
    <w:rsid w:val="00882670"/>
    <w:rsid w:val="00886CF2"/>
    <w:rsid w:val="00886D87"/>
    <w:rsid w:val="00887747"/>
    <w:rsid w:val="008A33AB"/>
    <w:rsid w:val="008A3EAF"/>
    <w:rsid w:val="008B067E"/>
    <w:rsid w:val="008B2BB0"/>
    <w:rsid w:val="008B7C50"/>
    <w:rsid w:val="008C084A"/>
    <w:rsid w:val="008C498E"/>
    <w:rsid w:val="008D45F2"/>
    <w:rsid w:val="008D4E2F"/>
    <w:rsid w:val="008E2193"/>
    <w:rsid w:val="008E2220"/>
    <w:rsid w:val="008E287A"/>
    <w:rsid w:val="008E3DEB"/>
    <w:rsid w:val="008E496E"/>
    <w:rsid w:val="008E4EC6"/>
    <w:rsid w:val="008E6849"/>
    <w:rsid w:val="008F00D4"/>
    <w:rsid w:val="008F2CDB"/>
    <w:rsid w:val="008F2E12"/>
    <w:rsid w:val="008F2F95"/>
    <w:rsid w:val="008F3BD1"/>
    <w:rsid w:val="008F431F"/>
    <w:rsid w:val="008F6C74"/>
    <w:rsid w:val="00900125"/>
    <w:rsid w:val="00900ED4"/>
    <w:rsid w:val="009041FD"/>
    <w:rsid w:val="00907B75"/>
    <w:rsid w:val="00913AB7"/>
    <w:rsid w:val="0091698E"/>
    <w:rsid w:val="00916FE5"/>
    <w:rsid w:val="00920934"/>
    <w:rsid w:val="0092300D"/>
    <w:rsid w:val="009345D3"/>
    <w:rsid w:val="0093527E"/>
    <w:rsid w:val="009354D3"/>
    <w:rsid w:val="00941651"/>
    <w:rsid w:val="00944164"/>
    <w:rsid w:val="0094770B"/>
    <w:rsid w:val="00956EDD"/>
    <w:rsid w:val="009611AA"/>
    <w:rsid w:val="009631B3"/>
    <w:rsid w:val="00963985"/>
    <w:rsid w:val="0096435B"/>
    <w:rsid w:val="0096631D"/>
    <w:rsid w:val="00966B08"/>
    <w:rsid w:val="00973D93"/>
    <w:rsid w:val="00974698"/>
    <w:rsid w:val="00976098"/>
    <w:rsid w:val="0097721E"/>
    <w:rsid w:val="00983B2C"/>
    <w:rsid w:val="00991BEE"/>
    <w:rsid w:val="0099369E"/>
    <w:rsid w:val="009A14BC"/>
    <w:rsid w:val="009A2533"/>
    <w:rsid w:val="009A2599"/>
    <w:rsid w:val="009A39CC"/>
    <w:rsid w:val="009A3C46"/>
    <w:rsid w:val="009A4615"/>
    <w:rsid w:val="009A47FC"/>
    <w:rsid w:val="009A5A64"/>
    <w:rsid w:val="009B03D0"/>
    <w:rsid w:val="009B0BB7"/>
    <w:rsid w:val="009B2A1B"/>
    <w:rsid w:val="009B2BCF"/>
    <w:rsid w:val="009B3870"/>
    <w:rsid w:val="009B755D"/>
    <w:rsid w:val="009B7635"/>
    <w:rsid w:val="009C07C2"/>
    <w:rsid w:val="009C0D3A"/>
    <w:rsid w:val="009C497B"/>
    <w:rsid w:val="009C4EF3"/>
    <w:rsid w:val="009C679E"/>
    <w:rsid w:val="009C68ED"/>
    <w:rsid w:val="009C7A9F"/>
    <w:rsid w:val="009D10F9"/>
    <w:rsid w:val="009D194D"/>
    <w:rsid w:val="009D1F08"/>
    <w:rsid w:val="009D231D"/>
    <w:rsid w:val="009D5812"/>
    <w:rsid w:val="009D683A"/>
    <w:rsid w:val="009E14FC"/>
    <w:rsid w:val="009E277A"/>
    <w:rsid w:val="009E6CBB"/>
    <w:rsid w:val="009E74EF"/>
    <w:rsid w:val="009F1AE0"/>
    <w:rsid w:val="009F263F"/>
    <w:rsid w:val="009F4D34"/>
    <w:rsid w:val="009F5287"/>
    <w:rsid w:val="009F60AE"/>
    <w:rsid w:val="009F6107"/>
    <w:rsid w:val="009F6926"/>
    <w:rsid w:val="009F7772"/>
    <w:rsid w:val="00A00B84"/>
    <w:rsid w:val="00A10F9F"/>
    <w:rsid w:val="00A14492"/>
    <w:rsid w:val="00A14856"/>
    <w:rsid w:val="00A14FE9"/>
    <w:rsid w:val="00A15831"/>
    <w:rsid w:val="00A16BB7"/>
    <w:rsid w:val="00A17F5D"/>
    <w:rsid w:val="00A20563"/>
    <w:rsid w:val="00A20CC1"/>
    <w:rsid w:val="00A21508"/>
    <w:rsid w:val="00A25C7D"/>
    <w:rsid w:val="00A2760C"/>
    <w:rsid w:val="00A277BC"/>
    <w:rsid w:val="00A37952"/>
    <w:rsid w:val="00A40C35"/>
    <w:rsid w:val="00A4234A"/>
    <w:rsid w:val="00A42D0B"/>
    <w:rsid w:val="00A45B33"/>
    <w:rsid w:val="00A475F3"/>
    <w:rsid w:val="00A50AD8"/>
    <w:rsid w:val="00A51D85"/>
    <w:rsid w:val="00A56C76"/>
    <w:rsid w:val="00A60107"/>
    <w:rsid w:val="00A64844"/>
    <w:rsid w:val="00A677C0"/>
    <w:rsid w:val="00A728C6"/>
    <w:rsid w:val="00A7311D"/>
    <w:rsid w:val="00A73C63"/>
    <w:rsid w:val="00A759FC"/>
    <w:rsid w:val="00A75B47"/>
    <w:rsid w:val="00A775D4"/>
    <w:rsid w:val="00A80F34"/>
    <w:rsid w:val="00A8705C"/>
    <w:rsid w:val="00A87163"/>
    <w:rsid w:val="00A87CF0"/>
    <w:rsid w:val="00A91D09"/>
    <w:rsid w:val="00A91FDA"/>
    <w:rsid w:val="00A9533E"/>
    <w:rsid w:val="00A9537C"/>
    <w:rsid w:val="00A95B6A"/>
    <w:rsid w:val="00AA14EE"/>
    <w:rsid w:val="00AA2297"/>
    <w:rsid w:val="00AA2848"/>
    <w:rsid w:val="00AA2CA9"/>
    <w:rsid w:val="00AA356C"/>
    <w:rsid w:val="00AA5CDE"/>
    <w:rsid w:val="00AA6BDA"/>
    <w:rsid w:val="00AA6F44"/>
    <w:rsid w:val="00AA6F9D"/>
    <w:rsid w:val="00AA744D"/>
    <w:rsid w:val="00AB2266"/>
    <w:rsid w:val="00AB247C"/>
    <w:rsid w:val="00AB67B5"/>
    <w:rsid w:val="00AC04F1"/>
    <w:rsid w:val="00AC1174"/>
    <w:rsid w:val="00AC12C1"/>
    <w:rsid w:val="00AC779F"/>
    <w:rsid w:val="00AD36D6"/>
    <w:rsid w:val="00AD42AE"/>
    <w:rsid w:val="00AD5211"/>
    <w:rsid w:val="00AD597E"/>
    <w:rsid w:val="00AD7169"/>
    <w:rsid w:val="00AE760C"/>
    <w:rsid w:val="00AE7EAE"/>
    <w:rsid w:val="00AF04AF"/>
    <w:rsid w:val="00AF21C5"/>
    <w:rsid w:val="00AF2C0E"/>
    <w:rsid w:val="00AF3845"/>
    <w:rsid w:val="00AF74C2"/>
    <w:rsid w:val="00B0134F"/>
    <w:rsid w:val="00B04A99"/>
    <w:rsid w:val="00B07484"/>
    <w:rsid w:val="00B135D7"/>
    <w:rsid w:val="00B14377"/>
    <w:rsid w:val="00B17BDF"/>
    <w:rsid w:val="00B2210B"/>
    <w:rsid w:val="00B23C7B"/>
    <w:rsid w:val="00B25A0A"/>
    <w:rsid w:val="00B26E82"/>
    <w:rsid w:val="00B31D7E"/>
    <w:rsid w:val="00B3238F"/>
    <w:rsid w:val="00B33CAB"/>
    <w:rsid w:val="00B355AD"/>
    <w:rsid w:val="00B3694C"/>
    <w:rsid w:val="00B4015D"/>
    <w:rsid w:val="00B40C4A"/>
    <w:rsid w:val="00B44D8B"/>
    <w:rsid w:val="00B463CF"/>
    <w:rsid w:val="00B4655E"/>
    <w:rsid w:val="00B46DC4"/>
    <w:rsid w:val="00B47B70"/>
    <w:rsid w:val="00B50602"/>
    <w:rsid w:val="00B5693D"/>
    <w:rsid w:val="00B577BF"/>
    <w:rsid w:val="00B578A4"/>
    <w:rsid w:val="00B60012"/>
    <w:rsid w:val="00B72373"/>
    <w:rsid w:val="00B7513B"/>
    <w:rsid w:val="00B8418A"/>
    <w:rsid w:val="00B85116"/>
    <w:rsid w:val="00B86654"/>
    <w:rsid w:val="00B87B0C"/>
    <w:rsid w:val="00B9218B"/>
    <w:rsid w:val="00B92A2E"/>
    <w:rsid w:val="00B92F83"/>
    <w:rsid w:val="00B95C88"/>
    <w:rsid w:val="00BA582E"/>
    <w:rsid w:val="00BA7013"/>
    <w:rsid w:val="00BA780B"/>
    <w:rsid w:val="00BA7B11"/>
    <w:rsid w:val="00BB3407"/>
    <w:rsid w:val="00BB676A"/>
    <w:rsid w:val="00BC1038"/>
    <w:rsid w:val="00BC3887"/>
    <w:rsid w:val="00BC416B"/>
    <w:rsid w:val="00BD31E8"/>
    <w:rsid w:val="00BE140B"/>
    <w:rsid w:val="00BE4320"/>
    <w:rsid w:val="00BF2DF8"/>
    <w:rsid w:val="00BF70B3"/>
    <w:rsid w:val="00BF7379"/>
    <w:rsid w:val="00C002A1"/>
    <w:rsid w:val="00C03E53"/>
    <w:rsid w:val="00C04B33"/>
    <w:rsid w:val="00C061C9"/>
    <w:rsid w:val="00C111E7"/>
    <w:rsid w:val="00C11ABB"/>
    <w:rsid w:val="00C13B10"/>
    <w:rsid w:val="00C1755A"/>
    <w:rsid w:val="00C30076"/>
    <w:rsid w:val="00C304D1"/>
    <w:rsid w:val="00C33603"/>
    <w:rsid w:val="00C341F5"/>
    <w:rsid w:val="00C356DA"/>
    <w:rsid w:val="00C35CCF"/>
    <w:rsid w:val="00C36B90"/>
    <w:rsid w:val="00C3766A"/>
    <w:rsid w:val="00C419EB"/>
    <w:rsid w:val="00C427E8"/>
    <w:rsid w:val="00C45308"/>
    <w:rsid w:val="00C519EE"/>
    <w:rsid w:val="00C53728"/>
    <w:rsid w:val="00C54BA5"/>
    <w:rsid w:val="00C56333"/>
    <w:rsid w:val="00C56D12"/>
    <w:rsid w:val="00C61CAD"/>
    <w:rsid w:val="00C73E9B"/>
    <w:rsid w:val="00C83715"/>
    <w:rsid w:val="00C92761"/>
    <w:rsid w:val="00C938D9"/>
    <w:rsid w:val="00C939BC"/>
    <w:rsid w:val="00C93A48"/>
    <w:rsid w:val="00C9487D"/>
    <w:rsid w:val="00C953A5"/>
    <w:rsid w:val="00C959DD"/>
    <w:rsid w:val="00C961B4"/>
    <w:rsid w:val="00C961E8"/>
    <w:rsid w:val="00C97631"/>
    <w:rsid w:val="00CA0DBA"/>
    <w:rsid w:val="00CA12C8"/>
    <w:rsid w:val="00CB33D8"/>
    <w:rsid w:val="00CB50A2"/>
    <w:rsid w:val="00CB5527"/>
    <w:rsid w:val="00CC135C"/>
    <w:rsid w:val="00CC418D"/>
    <w:rsid w:val="00CC5CEE"/>
    <w:rsid w:val="00CC7B48"/>
    <w:rsid w:val="00CD0352"/>
    <w:rsid w:val="00CD2A38"/>
    <w:rsid w:val="00CE1B9B"/>
    <w:rsid w:val="00CE1D0D"/>
    <w:rsid w:val="00CE30CD"/>
    <w:rsid w:val="00CE65B1"/>
    <w:rsid w:val="00CF650B"/>
    <w:rsid w:val="00CF7A04"/>
    <w:rsid w:val="00D00FEB"/>
    <w:rsid w:val="00D015D6"/>
    <w:rsid w:val="00D02799"/>
    <w:rsid w:val="00D0583F"/>
    <w:rsid w:val="00D0585A"/>
    <w:rsid w:val="00D07FB7"/>
    <w:rsid w:val="00D100A9"/>
    <w:rsid w:val="00D116C7"/>
    <w:rsid w:val="00D14617"/>
    <w:rsid w:val="00D16A4C"/>
    <w:rsid w:val="00D228CF"/>
    <w:rsid w:val="00D242D2"/>
    <w:rsid w:val="00D26D97"/>
    <w:rsid w:val="00D27CE3"/>
    <w:rsid w:val="00D31EE9"/>
    <w:rsid w:val="00D45029"/>
    <w:rsid w:val="00D45345"/>
    <w:rsid w:val="00D460CA"/>
    <w:rsid w:val="00D5018C"/>
    <w:rsid w:val="00D51FEE"/>
    <w:rsid w:val="00D533FF"/>
    <w:rsid w:val="00D539D7"/>
    <w:rsid w:val="00D57984"/>
    <w:rsid w:val="00D57C23"/>
    <w:rsid w:val="00D618C2"/>
    <w:rsid w:val="00D62271"/>
    <w:rsid w:val="00D62369"/>
    <w:rsid w:val="00D62C5A"/>
    <w:rsid w:val="00D63BDB"/>
    <w:rsid w:val="00D705A4"/>
    <w:rsid w:val="00D709DF"/>
    <w:rsid w:val="00D710AD"/>
    <w:rsid w:val="00D71B6E"/>
    <w:rsid w:val="00D71E52"/>
    <w:rsid w:val="00D72319"/>
    <w:rsid w:val="00D75C7D"/>
    <w:rsid w:val="00D76493"/>
    <w:rsid w:val="00D768C1"/>
    <w:rsid w:val="00D82EEA"/>
    <w:rsid w:val="00D87588"/>
    <w:rsid w:val="00D90142"/>
    <w:rsid w:val="00D92A02"/>
    <w:rsid w:val="00D92FAC"/>
    <w:rsid w:val="00D9706A"/>
    <w:rsid w:val="00DA0341"/>
    <w:rsid w:val="00DA1D29"/>
    <w:rsid w:val="00DA2DAD"/>
    <w:rsid w:val="00DA3B51"/>
    <w:rsid w:val="00DA4AAD"/>
    <w:rsid w:val="00DA4F14"/>
    <w:rsid w:val="00DA51E7"/>
    <w:rsid w:val="00DA5E02"/>
    <w:rsid w:val="00DA5FD4"/>
    <w:rsid w:val="00DB21E5"/>
    <w:rsid w:val="00DB2299"/>
    <w:rsid w:val="00DB362C"/>
    <w:rsid w:val="00DB7BA2"/>
    <w:rsid w:val="00DC3A1F"/>
    <w:rsid w:val="00DC3BB0"/>
    <w:rsid w:val="00DC627E"/>
    <w:rsid w:val="00DC79D7"/>
    <w:rsid w:val="00DD1BE8"/>
    <w:rsid w:val="00DD4DAB"/>
    <w:rsid w:val="00DD4DCB"/>
    <w:rsid w:val="00DD712A"/>
    <w:rsid w:val="00DD79B7"/>
    <w:rsid w:val="00DD7A2F"/>
    <w:rsid w:val="00DE1F99"/>
    <w:rsid w:val="00DE4F54"/>
    <w:rsid w:val="00DE68A2"/>
    <w:rsid w:val="00DF280B"/>
    <w:rsid w:val="00DF42B0"/>
    <w:rsid w:val="00DF465D"/>
    <w:rsid w:val="00DF4D19"/>
    <w:rsid w:val="00DF7573"/>
    <w:rsid w:val="00E01BDD"/>
    <w:rsid w:val="00E02C99"/>
    <w:rsid w:val="00E122B4"/>
    <w:rsid w:val="00E15248"/>
    <w:rsid w:val="00E20C3D"/>
    <w:rsid w:val="00E227C8"/>
    <w:rsid w:val="00E23F98"/>
    <w:rsid w:val="00E2449E"/>
    <w:rsid w:val="00E24B93"/>
    <w:rsid w:val="00E25E52"/>
    <w:rsid w:val="00E265D9"/>
    <w:rsid w:val="00E26B12"/>
    <w:rsid w:val="00E27FE2"/>
    <w:rsid w:val="00E332CE"/>
    <w:rsid w:val="00E3491E"/>
    <w:rsid w:val="00E35DDA"/>
    <w:rsid w:val="00E37FA6"/>
    <w:rsid w:val="00E433A1"/>
    <w:rsid w:val="00E45209"/>
    <w:rsid w:val="00E46856"/>
    <w:rsid w:val="00E46D58"/>
    <w:rsid w:val="00E5046A"/>
    <w:rsid w:val="00E527CE"/>
    <w:rsid w:val="00E530B8"/>
    <w:rsid w:val="00E538CB"/>
    <w:rsid w:val="00E53C30"/>
    <w:rsid w:val="00E56F4A"/>
    <w:rsid w:val="00E61DF6"/>
    <w:rsid w:val="00E642D5"/>
    <w:rsid w:val="00E64899"/>
    <w:rsid w:val="00E6509B"/>
    <w:rsid w:val="00E65438"/>
    <w:rsid w:val="00E67199"/>
    <w:rsid w:val="00E7192A"/>
    <w:rsid w:val="00E71981"/>
    <w:rsid w:val="00E758F0"/>
    <w:rsid w:val="00E7710C"/>
    <w:rsid w:val="00E77BCB"/>
    <w:rsid w:val="00E815D7"/>
    <w:rsid w:val="00E831CC"/>
    <w:rsid w:val="00E85931"/>
    <w:rsid w:val="00E86919"/>
    <w:rsid w:val="00E870CB"/>
    <w:rsid w:val="00E877B2"/>
    <w:rsid w:val="00E913D9"/>
    <w:rsid w:val="00E944B4"/>
    <w:rsid w:val="00EA07BE"/>
    <w:rsid w:val="00EA07CF"/>
    <w:rsid w:val="00EA3D1F"/>
    <w:rsid w:val="00EA4789"/>
    <w:rsid w:val="00EA774E"/>
    <w:rsid w:val="00EB3544"/>
    <w:rsid w:val="00EB6F4E"/>
    <w:rsid w:val="00EC0066"/>
    <w:rsid w:val="00EC08D4"/>
    <w:rsid w:val="00EC3C90"/>
    <w:rsid w:val="00EC7128"/>
    <w:rsid w:val="00ED1DEA"/>
    <w:rsid w:val="00ED2217"/>
    <w:rsid w:val="00ED256F"/>
    <w:rsid w:val="00ED26E8"/>
    <w:rsid w:val="00ED382A"/>
    <w:rsid w:val="00ED4E29"/>
    <w:rsid w:val="00EE02EA"/>
    <w:rsid w:val="00EE0F32"/>
    <w:rsid w:val="00EE1B7E"/>
    <w:rsid w:val="00EE60E5"/>
    <w:rsid w:val="00EE7D07"/>
    <w:rsid w:val="00EE7EC5"/>
    <w:rsid w:val="00EF5001"/>
    <w:rsid w:val="00EF585D"/>
    <w:rsid w:val="00EF5B6C"/>
    <w:rsid w:val="00EF5DF6"/>
    <w:rsid w:val="00F019F1"/>
    <w:rsid w:val="00F01C42"/>
    <w:rsid w:val="00F054CC"/>
    <w:rsid w:val="00F05E7B"/>
    <w:rsid w:val="00F05EEF"/>
    <w:rsid w:val="00F10FB4"/>
    <w:rsid w:val="00F114C1"/>
    <w:rsid w:val="00F1351E"/>
    <w:rsid w:val="00F146CE"/>
    <w:rsid w:val="00F15055"/>
    <w:rsid w:val="00F15DE3"/>
    <w:rsid w:val="00F20BA2"/>
    <w:rsid w:val="00F233EB"/>
    <w:rsid w:val="00F24725"/>
    <w:rsid w:val="00F24A95"/>
    <w:rsid w:val="00F24E54"/>
    <w:rsid w:val="00F25DC9"/>
    <w:rsid w:val="00F340C8"/>
    <w:rsid w:val="00F358EA"/>
    <w:rsid w:val="00F37196"/>
    <w:rsid w:val="00F3782A"/>
    <w:rsid w:val="00F37B54"/>
    <w:rsid w:val="00F41B8A"/>
    <w:rsid w:val="00F422D4"/>
    <w:rsid w:val="00F42617"/>
    <w:rsid w:val="00F42DD6"/>
    <w:rsid w:val="00F436C0"/>
    <w:rsid w:val="00F437FE"/>
    <w:rsid w:val="00F43FD5"/>
    <w:rsid w:val="00F45647"/>
    <w:rsid w:val="00F503FD"/>
    <w:rsid w:val="00F566D6"/>
    <w:rsid w:val="00F567B5"/>
    <w:rsid w:val="00F672F3"/>
    <w:rsid w:val="00F70E71"/>
    <w:rsid w:val="00F73451"/>
    <w:rsid w:val="00F7435C"/>
    <w:rsid w:val="00F74F49"/>
    <w:rsid w:val="00F77381"/>
    <w:rsid w:val="00F77409"/>
    <w:rsid w:val="00F80A9C"/>
    <w:rsid w:val="00F8315D"/>
    <w:rsid w:val="00F844AA"/>
    <w:rsid w:val="00F871B6"/>
    <w:rsid w:val="00F878A9"/>
    <w:rsid w:val="00F914D4"/>
    <w:rsid w:val="00F92CDA"/>
    <w:rsid w:val="00F931D7"/>
    <w:rsid w:val="00F94B70"/>
    <w:rsid w:val="00F96232"/>
    <w:rsid w:val="00F96329"/>
    <w:rsid w:val="00F9730C"/>
    <w:rsid w:val="00FB0C94"/>
    <w:rsid w:val="00FB449C"/>
    <w:rsid w:val="00FB46A3"/>
    <w:rsid w:val="00FB62A2"/>
    <w:rsid w:val="00FC6942"/>
    <w:rsid w:val="00FC72D0"/>
    <w:rsid w:val="00FD137A"/>
    <w:rsid w:val="00FD1BBB"/>
    <w:rsid w:val="00FD45D6"/>
    <w:rsid w:val="00FD70CD"/>
    <w:rsid w:val="00FE1709"/>
    <w:rsid w:val="00FE2CE9"/>
    <w:rsid w:val="00FE6CFF"/>
    <w:rsid w:val="00FE7A23"/>
    <w:rsid w:val="00FF0199"/>
    <w:rsid w:val="00FF4734"/>
    <w:rsid w:val="00FF5D33"/>
    <w:rsid w:val="00FF7EC8"/>
    <w:rsid w:val="15952F84"/>
    <w:rsid w:val="162FDFBE"/>
    <w:rsid w:val="170831A9"/>
    <w:rsid w:val="1AA8D6BF"/>
    <w:rsid w:val="1C44A720"/>
    <w:rsid w:val="1ED932A2"/>
    <w:rsid w:val="28612B0F"/>
    <w:rsid w:val="2CC5D567"/>
    <w:rsid w:val="2CEFBEBF"/>
    <w:rsid w:val="2DB1185B"/>
    <w:rsid w:val="38781827"/>
    <w:rsid w:val="437C0674"/>
    <w:rsid w:val="4738E854"/>
    <w:rsid w:val="518390A7"/>
    <w:rsid w:val="5CBDBF4B"/>
    <w:rsid w:val="64C99A7E"/>
    <w:rsid w:val="664B7934"/>
    <w:rsid w:val="70E61E6D"/>
    <w:rsid w:val="7400361C"/>
    <w:rsid w:val="76995509"/>
    <w:rsid w:val="777AA2B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5D93D"/>
  <w15:chartTrackingRefBased/>
  <w15:docId w15:val="{F740B70E-7A32-4F87-9BE3-D2DED3553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114"/>
    <w:rPr>
      <w:rFonts w:ascii="Trebuchet MS" w:eastAsia="Times New Roman" w:hAnsi="Trebuchet MS"/>
      <w:sz w:val="22"/>
      <w:lang w:eastAsia="en-US"/>
    </w:rPr>
  </w:style>
  <w:style w:type="paragraph" w:styleId="Heading1">
    <w:name w:val="heading 1"/>
    <w:basedOn w:val="Normal"/>
    <w:link w:val="Heading1Char"/>
    <w:uiPriority w:val="9"/>
    <w:qFormat/>
    <w:rsid w:val="006E6E3F"/>
    <w:pPr>
      <w:spacing w:before="100" w:beforeAutospacing="1" w:after="100" w:afterAutospacing="1"/>
      <w:outlineLvl w:val="0"/>
    </w:pPr>
    <w:rPr>
      <w:rFonts w:ascii="Times New Roman" w:hAnsi="Times New Roman"/>
      <w:b/>
      <w:bCs/>
      <w:kern w:val="36"/>
      <w:sz w:val="48"/>
      <w:szCs w:val="48"/>
      <w:lang w:val="en-US"/>
    </w:rPr>
  </w:style>
  <w:style w:type="paragraph" w:styleId="Heading2">
    <w:name w:val="heading 2"/>
    <w:basedOn w:val="Normal"/>
    <w:link w:val="Heading2Char"/>
    <w:uiPriority w:val="9"/>
    <w:qFormat/>
    <w:rsid w:val="006E6E3F"/>
    <w:pPr>
      <w:spacing w:before="100" w:beforeAutospacing="1" w:after="100" w:afterAutospacing="1"/>
      <w:outlineLvl w:val="1"/>
    </w:pPr>
    <w:rPr>
      <w:rFonts w:ascii="Times New Roman" w:hAnsi="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114"/>
    <w:pPr>
      <w:tabs>
        <w:tab w:val="center" w:pos="4680"/>
        <w:tab w:val="right" w:pos="9360"/>
      </w:tabs>
    </w:pPr>
  </w:style>
  <w:style w:type="character" w:customStyle="1" w:styleId="HeaderChar">
    <w:name w:val="Header Char"/>
    <w:basedOn w:val="DefaultParagraphFont"/>
    <w:link w:val="Header"/>
    <w:uiPriority w:val="99"/>
    <w:rsid w:val="00302114"/>
  </w:style>
  <w:style w:type="paragraph" w:styleId="Footer">
    <w:name w:val="footer"/>
    <w:basedOn w:val="Normal"/>
    <w:link w:val="FooterChar"/>
    <w:unhideWhenUsed/>
    <w:rsid w:val="00302114"/>
    <w:pPr>
      <w:tabs>
        <w:tab w:val="center" w:pos="4680"/>
        <w:tab w:val="right" w:pos="9360"/>
      </w:tabs>
    </w:pPr>
  </w:style>
  <w:style w:type="character" w:customStyle="1" w:styleId="FooterChar">
    <w:name w:val="Footer Char"/>
    <w:basedOn w:val="DefaultParagraphFont"/>
    <w:link w:val="Footer"/>
    <w:uiPriority w:val="99"/>
    <w:rsid w:val="00302114"/>
  </w:style>
  <w:style w:type="paragraph" w:styleId="BalloonText">
    <w:name w:val="Balloon Text"/>
    <w:basedOn w:val="Normal"/>
    <w:link w:val="BalloonTextChar"/>
    <w:uiPriority w:val="99"/>
    <w:semiHidden/>
    <w:unhideWhenUsed/>
    <w:rsid w:val="00302114"/>
    <w:rPr>
      <w:rFonts w:ascii="Tahoma" w:hAnsi="Tahoma" w:cs="Tahoma"/>
      <w:sz w:val="16"/>
      <w:szCs w:val="16"/>
    </w:rPr>
  </w:style>
  <w:style w:type="character" w:customStyle="1" w:styleId="BalloonTextChar">
    <w:name w:val="Balloon Text Char"/>
    <w:link w:val="BalloonText"/>
    <w:uiPriority w:val="99"/>
    <w:semiHidden/>
    <w:rsid w:val="00302114"/>
    <w:rPr>
      <w:rFonts w:ascii="Tahoma" w:hAnsi="Tahoma" w:cs="Tahoma"/>
      <w:sz w:val="16"/>
      <w:szCs w:val="16"/>
    </w:rPr>
  </w:style>
  <w:style w:type="character" w:styleId="Hyperlink">
    <w:name w:val="Hyperlink"/>
    <w:rsid w:val="00302114"/>
    <w:rPr>
      <w:color w:val="0000FF"/>
      <w:u w:val="single"/>
    </w:rPr>
  </w:style>
  <w:style w:type="paragraph" w:styleId="ListParagraph">
    <w:name w:val="List Paragraph"/>
    <w:basedOn w:val="Normal"/>
    <w:uiPriority w:val="34"/>
    <w:qFormat/>
    <w:rsid w:val="005E052D"/>
    <w:pPr>
      <w:spacing w:after="200" w:line="276" w:lineRule="auto"/>
      <w:ind w:left="720"/>
      <w:contextualSpacing/>
    </w:pPr>
    <w:rPr>
      <w:rFonts w:ascii="Calibri" w:eastAsia="Calibri" w:hAnsi="Calibri"/>
      <w:szCs w:val="22"/>
      <w:lang w:val="en-US"/>
    </w:rPr>
  </w:style>
  <w:style w:type="paragraph" w:styleId="NormalWeb">
    <w:name w:val="Normal (Web)"/>
    <w:basedOn w:val="Normal"/>
    <w:uiPriority w:val="99"/>
    <w:unhideWhenUsed/>
    <w:rsid w:val="00900ED4"/>
    <w:pPr>
      <w:spacing w:before="100" w:beforeAutospacing="1" w:after="100" w:afterAutospacing="1"/>
    </w:pPr>
    <w:rPr>
      <w:rFonts w:ascii="Times New Roman" w:hAnsi="Times New Roman"/>
      <w:sz w:val="24"/>
      <w:szCs w:val="24"/>
      <w:lang w:val="en-US"/>
    </w:rPr>
  </w:style>
  <w:style w:type="character" w:styleId="Strong">
    <w:name w:val="Strong"/>
    <w:uiPriority w:val="22"/>
    <w:qFormat/>
    <w:rsid w:val="00900ED4"/>
    <w:rPr>
      <w:b/>
      <w:bCs/>
    </w:rPr>
  </w:style>
  <w:style w:type="character" w:styleId="Emphasis">
    <w:name w:val="Emphasis"/>
    <w:uiPriority w:val="20"/>
    <w:qFormat/>
    <w:rsid w:val="00900ED4"/>
    <w:rPr>
      <w:i/>
      <w:iCs/>
    </w:rPr>
  </w:style>
  <w:style w:type="character" w:styleId="CommentReference">
    <w:name w:val="annotation reference"/>
    <w:uiPriority w:val="99"/>
    <w:semiHidden/>
    <w:unhideWhenUsed/>
    <w:rsid w:val="008C084A"/>
    <w:rPr>
      <w:sz w:val="16"/>
      <w:szCs w:val="16"/>
    </w:rPr>
  </w:style>
  <w:style w:type="paragraph" w:styleId="CommentText">
    <w:name w:val="annotation text"/>
    <w:basedOn w:val="Normal"/>
    <w:link w:val="CommentTextChar"/>
    <w:uiPriority w:val="99"/>
    <w:unhideWhenUsed/>
    <w:rsid w:val="008C084A"/>
    <w:rPr>
      <w:sz w:val="20"/>
    </w:rPr>
  </w:style>
  <w:style w:type="character" w:customStyle="1" w:styleId="CommentTextChar">
    <w:name w:val="Comment Text Char"/>
    <w:link w:val="CommentText"/>
    <w:uiPriority w:val="99"/>
    <w:rsid w:val="008C084A"/>
    <w:rPr>
      <w:rFonts w:ascii="Trebuchet MS" w:eastAsia="Times New Roman" w:hAnsi="Trebuchet MS"/>
      <w:lang w:val="de-DE"/>
    </w:rPr>
  </w:style>
  <w:style w:type="paragraph" w:styleId="CommentSubject">
    <w:name w:val="annotation subject"/>
    <w:basedOn w:val="CommentText"/>
    <w:next w:val="CommentText"/>
    <w:link w:val="CommentSubjectChar"/>
    <w:uiPriority w:val="99"/>
    <w:semiHidden/>
    <w:unhideWhenUsed/>
    <w:rsid w:val="008C084A"/>
    <w:rPr>
      <w:b/>
      <w:bCs/>
    </w:rPr>
  </w:style>
  <w:style w:type="character" w:customStyle="1" w:styleId="CommentSubjectChar">
    <w:name w:val="Comment Subject Char"/>
    <w:link w:val="CommentSubject"/>
    <w:uiPriority w:val="99"/>
    <w:semiHidden/>
    <w:rsid w:val="008C084A"/>
    <w:rPr>
      <w:rFonts w:ascii="Trebuchet MS" w:eastAsia="Times New Roman" w:hAnsi="Trebuchet MS"/>
      <w:b/>
      <w:bCs/>
      <w:lang w:val="de-DE"/>
    </w:rPr>
  </w:style>
  <w:style w:type="character" w:customStyle="1" w:styleId="Heading1Char">
    <w:name w:val="Heading 1 Char"/>
    <w:link w:val="Heading1"/>
    <w:uiPriority w:val="9"/>
    <w:rsid w:val="006E6E3F"/>
    <w:rPr>
      <w:rFonts w:ascii="Times New Roman" w:eastAsia="Times New Roman" w:hAnsi="Times New Roman"/>
      <w:b/>
      <w:bCs/>
      <w:kern w:val="36"/>
      <w:sz w:val="48"/>
      <w:szCs w:val="48"/>
    </w:rPr>
  </w:style>
  <w:style w:type="character" w:customStyle="1" w:styleId="Heading2Char">
    <w:name w:val="Heading 2 Char"/>
    <w:link w:val="Heading2"/>
    <w:uiPriority w:val="9"/>
    <w:rsid w:val="006E6E3F"/>
    <w:rPr>
      <w:rFonts w:ascii="Times New Roman" w:eastAsia="Times New Roman" w:hAnsi="Times New Roman"/>
      <w:b/>
      <w:bCs/>
      <w:sz w:val="36"/>
      <w:szCs w:val="36"/>
    </w:rPr>
  </w:style>
  <w:style w:type="character" w:customStyle="1" w:styleId="st">
    <w:name w:val="st"/>
    <w:rsid w:val="000F1BC5"/>
  </w:style>
  <w:style w:type="character" w:styleId="FollowedHyperlink">
    <w:name w:val="FollowedHyperlink"/>
    <w:uiPriority w:val="99"/>
    <w:semiHidden/>
    <w:unhideWhenUsed/>
    <w:rsid w:val="00BF7379"/>
    <w:rPr>
      <w:color w:val="800080"/>
      <w:u w:val="single"/>
    </w:rPr>
  </w:style>
  <w:style w:type="character" w:styleId="UnresolvedMention">
    <w:name w:val="Unresolved Mention"/>
    <w:basedOn w:val="DefaultParagraphFont"/>
    <w:uiPriority w:val="99"/>
    <w:semiHidden/>
    <w:unhideWhenUsed/>
    <w:rsid w:val="00023329"/>
    <w:rPr>
      <w:color w:val="605E5C"/>
      <w:shd w:val="clear" w:color="auto" w:fill="E1DFDD"/>
    </w:rPr>
  </w:style>
  <w:style w:type="paragraph" w:styleId="Revision">
    <w:name w:val="Revision"/>
    <w:hidden/>
    <w:uiPriority w:val="99"/>
    <w:semiHidden/>
    <w:rsid w:val="00450404"/>
    <w:rPr>
      <w:rFonts w:ascii="Trebuchet MS" w:eastAsia="Times New Roman" w:hAnsi="Trebuchet M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94425">
      <w:bodyDiv w:val="1"/>
      <w:marLeft w:val="0"/>
      <w:marRight w:val="0"/>
      <w:marTop w:val="0"/>
      <w:marBottom w:val="0"/>
      <w:divBdr>
        <w:top w:val="none" w:sz="0" w:space="0" w:color="auto"/>
        <w:left w:val="none" w:sz="0" w:space="0" w:color="auto"/>
        <w:bottom w:val="none" w:sz="0" w:space="0" w:color="auto"/>
        <w:right w:val="none" w:sz="0" w:space="0" w:color="auto"/>
      </w:divBdr>
      <w:divsChild>
        <w:div w:id="1530294457">
          <w:marLeft w:val="0"/>
          <w:marRight w:val="0"/>
          <w:marTop w:val="0"/>
          <w:marBottom w:val="0"/>
          <w:divBdr>
            <w:top w:val="none" w:sz="0" w:space="0" w:color="auto"/>
            <w:left w:val="none" w:sz="0" w:space="0" w:color="auto"/>
            <w:bottom w:val="none" w:sz="0" w:space="0" w:color="auto"/>
            <w:right w:val="none" w:sz="0" w:space="0" w:color="auto"/>
          </w:divBdr>
          <w:divsChild>
            <w:div w:id="1822775108">
              <w:marLeft w:val="0"/>
              <w:marRight w:val="0"/>
              <w:marTop w:val="0"/>
              <w:marBottom w:val="0"/>
              <w:divBdr>
                <w:top w:val="none" w:sz="0" w:space="0" w:color="auto"/>
                <w:left w:val="none" w:sz="0" w:space="0" w:color="auto"/>
                <w:bottom w:val="none" w:sz="0" w:space="0" w:color="auto"/>
                <w:right w:val="none" w:sz="0" w:space="0" w:color="auto"/>
              </w:divBdr>
              <w:divsChild>
                <w:div w:id="1764454037">
                  <w:marLeft w:val="0"/>
                  <w:marRight w:val="0"/>
                  <w:marTop w:val="0"/>
                  <w:marBottom w:val="0"/>
                  <w:divBdr>
                    <w:top w:val="none" w:sz="0" w:space="0" w:color="auto"/>
                    <w:left w:val="none" w:sz="0" w:space="0" w:color="auto"/>
                    <w:bottom w:val="none" w:sz="0" w:space="0" w:color="auto"/>
                    <w:right w:val="none" w:sz="0" w:space="0" w:color="auto"/>
                  </w:divBdr>
                  <w:divsChild>
                    <w:div w:id="83039790">
                      <w:marLeft w:val="0"/>
                      <w:marRight w:val="0"/>
                      <w:marTop w:val="0"/>
                      <w:marBottom w:val="0"/>
                      <w:divBdr>
                        <w:top w:val="none" w:sz="0" w:space="0" w:color="auto"/>
                        <w:left w:val="none" w:sz="0" w:space="0" w:color="auto"/>
                        <w:bottom w:val="none" w:sz="0" w:space="0" w:color="auto"/>
                        <w:right w:val="none" w:sz="0" w:space="0" w:color="auto"/>
                      </w:divBdr>
                      <w:divsChild>
                        <w:div w:id="409273758">
                          <w:marLeft w:val="0"/>
                          <w:marRight w:val="0"/>
                          <w:marTop w:val="0"/>
                          <w:marBottom w:val="0"/>
                          <w:divBdr>
                            <w:top w:val="none" w:sz="0" w:space="0" w:color="auto"/>
                            <w:left w:val="none" w:sz="0" w:space="0" w:color="auto"/>
                            <w:bottom w:val="none" w:sz="0" w:space="0" w:color="auto"/>
                            <w:right w:val="none" w:sz="0" w:space="0" w:color="auto"/>
                          </w:divBdr>
                          <w:divsChild>
                            <w:div w:id="884759702">
                              <w:marLeft w:val="0"/>
                              <w:marRight w:val="0"/>
                              <w:marTop w:val="0"/>
                              <w:marBottom w:val="0"/>
                              <w:divBdr>
                                <w:top w:val="none" w:sz="0" w:space="0" w:color="auto"/>
                                <w:left w:val="none" w:sz="0" w:space="0" w:color="auto"/>
                                <w:bottom w:val="none" w:sz="0" w:space="0" w:color="auto"/>
                                <w:right w:val="none" w:sz="0" w:space="0" w:color="auto"/>
                              </w:divBdr>
                              <w:divsChild>
                                <w:div w:id="168183497">
                                  <w:marLeft w:val="0"/>
                                  <w:marRight w:val="0"/>
                                  <w:marTop w:val="0"/>
                                  <w:marBottom w:val="0"/>
                                  <w:divBdr>
                                    <w:top w:val="none" w:sz="0" w:space="0" w:color="auto"/>
                                    <w:left w:val="none" w:sz="0" w:space="0" w:color="auto"/>
                                    <w:bottom w:val="none" w:sz="0" w:space="0" w:color="auto"/>
                                    <w:right w:val="none" w:sz="0" w:space="0" w:color="auto"/>
                                  </w:divBdr>
                                  <w:divsChild>
                                    <w:div w:id="730154256">
                                      <w:marLeft w:val="0"/>
                                      <w:marRight w:val="0"/>
                                      <w:marTop w:val="0"/>
                                      <w:marBottom w:val="0"/>
                                      <w:divBdr>
                                        <w:top w:val="none" w:sz="0" w:space="0" w:color="auto"/>
                                        <w:left w:val="none" w:sz="0" w:space="0" w:color="auto"/>
                                        <w:bottom w:val="none" w:sz="0" w:space="0" w:color="auto"/>
                                        <w:right w:val="none" w:sz="0" w:space="0" w:color="auto"/>
                                      </w:divBdr>
                                    </w:div>
                                    <w:div w:id="896356328">
                                      <w:marLeft w:val="0"/>
                                      <w:marRight w:val="0"/>
                                      <w:marTop w:val="0"/>
                                      <w:marBottom w:val="0"/>
                                      <w:divBdr>
                                        <w:top w:val="none" w:sz="0" w:space="0" w:color="auto"/>
                                        <w:left w:val="none" w:sz="0" w:space="0" w:color="auto"/>
                                        <w:bottom w:val="none" w:sz="0" w:space="0" w:color="auto"/>
                                        <w:right w:val="none" w:sz="0" w:space="0" w:color="auto"/>
                                      </w:divBdr>
                                      <w:divsChild>
                                        <w:div w:id="549923654">
                                          <w:marLeft w:val="0"/>
                                          <w:marRight w:val="0"/>
                                          <w:marTop w:val="0"/>
                                          <w:marBottom w:val="0"/>
                                          <w:divBdr>
                                            <w:top w:val="none" w:sz="0" w:space="0" w:color="auto"/>
                                            <w:left w:val="none" w:sz="0" w:space="0" w:color="auto"/>
                                            <w:bottom w:val="none" w:sz="0" w:space="0" w:color="auto"/>
                                            <w:right w:val="none" w:sz="0" w:space="0" w:color="auto"/>
                                          </w:divBdr>
                                        </w:div>
                                        <w:div w:id="1161238204">
                                          <w:marLeft w:val="0"/>
                                          <w:marRight w:val="0"/>
                                          <w:marTop w:val="0"/>
                                          <w:marBottom w:val="0"/>
                                          <w:divBdr>
                                            <w:top w:val="none" w:sz="0" w:space="0" w:color="auto"/>
                                            <w:left w:val="none" w:sz="0" w:space="0" w:color="auto"/>
                                            <w:bottom w:val="none" w:sz="0" w:space="0" w:color="auto"/>
                                            <w:right w:val="none" w:sz="0" w:space="0" w:color="auto"/>
                                          </w:divBdr>
                                          <w:divsChild>
                                            <w:div w:id="14043483">
                                              <w:marLeft w:val="0"/>
                                              <w:marRight w:val="0"/>
                                              <w:marTop w:val="0"/>
                                              <w:marBottom w:val="0"/>
                                              <w:divBdr>
                                                <w:top w:val="none" w:sz="0" w:space="0" w:color="auto"/>
                                                <w:left w:val="none" w:sz="0" w:space="0" w:color="auto"/>
                                                <w:bottom w:val="none" w:sz="0" w:space="0" w:color="auto"/>
                                                <w:right w:val="none" w:sz="0" w:space="0" w:color="auto"/>
                                              </w:divBdr>
                                            </w:div>
                                            <w:div w:id="831138932">
                                              <w:marLeft w:val="0"/>
                                              <w:marRight w:val="0"/>
                                              <w:marTop w:val="0"/>
                                              <w:marBottom w:val="0"/>
                                              <w:divBdr>
                                                <w:top w:val="none" w:sz="0" w:space="0" w:color="auto"/>
                                                <w:left w:val="none" w:sz="0" w:space="0" w:color="auto"/>
                                                <w:bottom w:val="none" w:sz="0" w:space="0" w:color="auto"/>
                                                <w:right w:val="none" w:sz="0" w:space="0" w:color="auto"/>
                                              </w:divBdr>
                                            </w:div>
                                          </w:divsChild>
                                        </w:div>
                                        <w:div w:id="2130270569">
                                          <w:marLeft w:val="0"/>
                                          <w:marRight w:val="0"/>
                                          <w:marTop w:val="0"/>
                                          <w:marBottom w:val="0"/>
                                          <w:divBdr>
                                            <w:top w:val="none" w:sz="0" w:space="0" w:color="auto"/>
                                            <w:left w:val="none" w:sz="0" w:space="0" w:color="auto"/>
                                            <w:bottom w:val="none" w:sz="0" w:space="0" w:color="auto"/>
                                            <w:right w:val="none" w:sz="0" w:space="0" w:color="auto"/>
                                          </w:divBdr>
                                          <w:divsChild>
                                            <w:div w:id="95729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4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945713">
      <w:bodyDiv w:val="1"/>
      <w:marLeft w:val="0"/>
      <w:marRight w:val="0"/>
      <w:marTop w:val="0"/>
      <w:marBottom w:val="0"/>
      <w:divBdr>
        <w:top w:val="none" w:sz="0" w:space="0" w:color="auto"/>
        <w:left w:val="none" w:sz="0" w:space="0" w:color="auto"/>
        <w:bottom w:val="none" w:sz="0" w:space="0" w:color="auto"/>
        <w:right w:val="none" w:sz="0" w:space="0" w:color="auto"/>
      </w:divBdr>
    </w:div>
    <w:div w:id="168758155">
      <w:bodyDiv w:val="1"/>
      <w:marLeft w:val="0"/>
      <w:marRight w:val="0"/>
      <w:marTop w:val="0"/>
      <w:marBottom w:val="0"/>
      <w:divBdr>
        <w:top w:val="none" w:sz="0" w:space="0" w:color="auto"/>
        <w:left w:val="none" w:sz="0" w:space="0" w:color="auto"/>
        <w:bottom w:val="none" w:sz="0" w:space="0" w:color="auto"/>
        <w:right w:val="none" w:sz="0" w:space="0" w:color="auto"/>
      </w:divBdr>
      <w:divsChild>
        <w:div w:id="390692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264766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5044926">
      <w:bodyDiv w:val="1"/>
      <w:marLeft w:val="0"/>
      <w:marRight w:val="0"/>
      <w:marTop w:val="0"/>
      <w:marBottom w:val="0"/>
      <w:divBdr>
        <w:top w:val="none" w:sz="0" w:space="0" w:color="auto"/>
        <w:left w:val="none" w:sz="0" w:space="0" w:color="auto"/>
        <w:bottom w:val="none" w:sz="0" w:space="0" w:color="auto"/>
        <w:right w:val="none" w:sz="0" w:space="0" w:color="auto"/>
      </w:divBdr>
      <w:divsChild>
        <w:div w:id="1170753314">
          <w:marLeft w:val="0"/>
          <w:marRight w:val="0"/>
          <w:marTop w:val="0"/>
          <w:marBottom w:val="0"/>
          <w:divBdr>
            <w:top w:val="none" w:sz="0" w:space="0" w:color="auto"/>
            <w:left w:val="none" w:sz="0" w:space="0" w:color="auto"/>
            <w:bottom w:val="none" w:sz="0" w:space="0" w:color="auto"/>
            <w:right w:val="none" w:sz="0" w:space="0" w:color="auto"/>
          </w:divBdr>
          <w:divsChild>
            <w:div w:id="80748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10229">
      <w:bodyDiv w:val="1"/>
      <w:marLeft w:val="0"/>
      <w:marRight w:val="0"/>
      <w:marTop w:val="0"/>
      <w:marBottom w:val="0"/>
      <w:divBdr>
        <w:top w:val="none" w:sz="0" w:space="0" w:color="auto"/>
        <w:left w:val="none" w:sz="0" w:space="0" w:color="auto"/>
        <w:bottom w:val="none" w:sz="0" w:space="0" w:color="auto"/>
        <w:right w:val="none" w:sz="0" w:space="0" w:color="auto"/>
      </w:divBdr>
    </w:div>
    <w:div w:id="226886405">
      <w:bodyDiv w:val="1"/>
      <w:marLeft w:val="0"/>
      <w:marRight w:val="0"/>
      <w:marTop w:val="0"/>
      <w:marBottom w:val="0"/>
      <w:divBdr>
        <w:top w:val="none" w:sz="0" w:space="0" w:color="auto"/>
        <w:left w:val="none" w:sz="0" w:space="0" w:color="auto"/>
        <w:bottom w:val="none" w:sz="0" w:space="0" w:color="auto"/>
        <w:right w:val="none" w:sz="0" w:space="0" w:color="auto"/>
      </w:divBdr>
    </w:div>
    <w:div w:id="520163538">
      <w:bodyDiv w:val="1"/>
      <w:marLeft w:val="0"/>
      <w:marRight w:val="0"/>
      <w:marTop w:val="0"/>
      <w:marBottom w:val="0"/>
      <w:divBdr>
        <w:top w:val="none" w:sz="0" w:space="0" w:color="auto"/>
        <w:left w:val="none" w:sz="0" w:space="0" w:color="auto"/>
        <w:bottom w:val="none" w:sz="0" w:space="0" w:color="auto"/>
        <w:right w:val="none" w:sz="0" w:space="0" w:color="auto"/>
      </w:divBdr>
      <w:divsChild>
        <w:div w:id="882712168">
          <w:marLeft w:val="0"/>
          <w:marRight w:val="0"/>
          <w:marTop w:val="0"/>
          <w:marBottom w:val="0"/>
          <w:divBdr>
            <w:top w:val="none" w:sz="0" w:space="0" w:color="auto"/>
            <w:left w:val="none" w:sz="0" w:space="0" w:color="auto"/>
            <w:bottom w:val="none" w:sz="0" w:space="0" w:color="auto"/>
            <w:right w:val="none" w:sz="0" w:space="0" w:color="auto"/>
          </w:divBdr>
          <w:divsChild>
            <w:div w:id="460000331">
              <w:marLeft w:val="0"/>
              <w:marRight w:val="0"/>
              <w:marTop w:val="0"/>
              <w:marBottom w:val="0"/>
              <w:divBdr>
                <w:top w:val="none" w:sz="0" w:space="0" w:color="auto"/>
                <w:left w:val="none" w:sz="0" w:space="0" w:color="auto"/>
                <w:bottom w:val="none" w:sz="0" w:space="0" w:color="auto"/>
                <w:right w:val="none" w:sz="0" w:space="0" w:color="auto"/>
              </w:divBdr>
              <w:divsChild>
                <w:div w:id="40832411">
                  <w:marLeft w:val="0"/>
                  <w:marRight w:val="0"/>
                  <w:marTop w:val="0"/>
                  <w:marBottom w:val="0"/>
                  <w:divBdr>
                    <w:top w:val="none" w:sz="0" w:space="0" w:color="auto"/>
                    <w:left w:val="none" w:sz="0" w:space="0" w:color="auto"/>
                    <w:bottom w:val="none" w:sz="0" w:space="0" w:color="auto"/>
                    <w:right w:val="none" w:sz="0" w:space="0" w:color="auto"/>
                  </w:divBdr>
                </w:div>
                <w:div w:id="1987467708">
                  <w:marLeft w:val="0"/>
                  <w:marRight w:val="0"/>
                  <w:marTop w:val="0"/>
                  <w:marBottom w:val="0"/>
                  <w:divBdr>
                    <w:top w:val="none" w:sz="0" w:space="0" w:color="auto"/>
                    <w:left w:val="none" w:sz="0" w:space="0" w:color="auto"/>
                    <w:bottom w:val="none" w:sz="0" w:space="0" w:color="auto"/>
                    <w:right w:val="none" w:sz="0" w:space="0" w:color="auto"/>
                  </w:divBdr>
                </w:div>
              </w:divsChild>
            </w:div>
            <w:div w:id="173874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184013">
      <w:bodyDiv w:val="1"/>
      <w:marLeft w:val="0"/>
      <w:marRight w:val="0"/>
      <w:marTop w:val="0"/>
      <w:marBottom w:val="0"/>
      <w:divBdr>
        <w:top w:val="none" w:sz="0" w:space="0" w:color="auto"/>
        <w:left w:val="none" w:sz="0" w:space="0" w:color="auto"/>
        <w:bottom w:val="none" w:sz="0" w:space="0" w:color="auto"/>
        <w:right w:val="none" w:sz="0" w:space="0" w:color="auto"/>
      </w:divBdr>
    </w:div>
    <w:div w:id="695080106">
      <w:bodyDiv w:val="1"/>
      <w:marLeft w:val="0"/>
      <w:marRight w:val="0"/>
      <w:marTop w:val="100"/>
      <w:marBottom w:val="100"/>
      <w:divBdr>
        <w:top w:val="none" w:sz="0" w:space="0" w:color="auto"/>
        <w:left w:val="none" w:sz="0" w:space="0" w:color="auto"/>
        <w:bottom w:val="none" w:sz="0" w:space="0" w:color="auto"/>
        <w:right w:val="none" w:sz="0" w:space="0" w:color="auto"/>
      </w:divBdr>
      <w:divsChild>
        <w:div w:id="1937908529">
          <w:marLeft w:val="0"/>
          <w:marRight w:val="0"/>
          <w:marTop w:val="0"/>
          <w:marBottom w:val="0"/>
          <w:divBdr>
            <w:top w:val="none" w:sz="0" w:space="0" w:color="auto"/>
            <w:left w:val="none" w:sz="0" w:space="0" w:color="auto"/>
            <w:bottom w:val="none" w:sz="0" w:space="0" w:color="auto"/>
            <w:right w:val="none" w:sz="0" w:space="0" w:color="auto"/>
          </w:divBdr>
          <w:divsChild>
            <w:div w:id="1859270469">
              <w:marLeft w:val="0"/>
              <w:marRight w:val="0"/>
              <w:marTop w:val="0"/>
              <w:marBottom w:val="0"/>
              <w:divBdr>
                <w:top w:val="none" w:sz="0" w:space="0" w:color="auto"/>
                <w:left w:val="none" w:sz="0" w:space="0" w:color="auto"/>
                <w:bottom w:val="none" w:sz="0" w:space="0" w:color="auto"/>
                <w:right w:val="none" w:sz="0" w:space="0" w:color="auto"/>
              </w:divBdr>
              <w:divsChild>
                <w:div w:id="1340544268">
                  <w:marLeft w:val="0"/>
                  <w:marRight w:val="0"/>
                  <w:marTop w:val="0"/>
                  <w:marBottom w:val="0"/>
                  <w:divBdr>
                    <w:top w:val="none" w:sz="0" w:space="0" w:color="auto"/>
                    <w:left w:val="none" w:sz="0" w:space="0" w:color="auto"/>
                    <w:bottom w:val="none" w:sz="0" w:space="0" w:color="auto"/>
                    <w:right w:val="none" w:sz="0" w:space="0" w:color="auto"/>
                  </w:divBdr>
                  <w:divsChild>
                    <w:div w:id="1382904915">
                      <w:marLeft w:val="0"/>
                      <w:marRight w:val="0"/>
                      <w:marTop w:val="0"/>
                      <w:marBottom w:val="0"/>
                      <w:divBdr>
                        <w:top w:val="none" w:sz="0" w:space="0" w:color="auto"/>
                        <w:left w:val="none" w:sz="0" w:space="0" w:color="auto"/>
                        <w:bottom w:val="none" w:sz="0" w:space="0" w:color="auto"/>
                        <w:right w:val="none" w:sz="0" w:space="0" w:color="auto"/>
                      </w:divBdr>
                      <w:divsChild>
                        <w:div w:id="1182739725">
                          <w:marLeft w:val="0"/>
                          <w:marRight w:val="0"/>
                          <w:marTop w:val="0"/>
                          <w:marBottom w:val="0"/>
                          <w:divBdr>
                            <w:top w:val="none" w:sz="0" w:space="0" w:color="auto"/>
                            <w:left w:val="none" w:sz="0" w:space="0" w:color="auto"/>
                            <w:bottom w:val="none" w:sz="0" w:space="0" w:color="auto"/>
                            <w:right w:val="none" w:sz="0" w:space="0" w:color="auto"/>
                          </w:divBdr>
                          <w:divsChild>
                            <w:div w:id="379086914">
                              <w:marLeft w:val="0"/>
                              <w:marRight w:val="0"/>
                              <w:marTop w:val="0"/>
                              <w:marBottom w:val="0"/>
                              <w:divBdr>
                                <w:top w:val="none" w:sz="0" w:space="0" w:color="auto"/>
                                <w:left w:val="none" w:sz="0" w:space="0" w:color="auto"/>
                                <w:bottom w:val="none" w:sz="0" w:space="0" w:color="auto"/>
                                <w:right w:val="none" w:sz="0" w:space="0" w:color="auto"/>
                              </w:divBdr>
                              <w:divsChild>
                                <w:div w:id="219438484">
                                  <w:marLeft w:val="0"/>
                                  <w:marRight w:val="0"/>
                                  <w:marTop w:val="0"/>
                                  <w:marBottom w:val="0"/>
                                  <w:divBdr>
                                    <w:top w:val="none" w:sz="0" w:space="0" w:color="auto"/>
                                    <w:left w:val="none" w:sz="0" w:space="0" w:color="auto"/>
                                    <w:bottom w:val="none" w:sz="0" w:space="0" w:color="auto"/>
                                    <w:right w:val="none" w:sz="0" w:space="0" w:color="auto"/>
                                  </w:divBdr>
                                  <w:divsChild>
                                    <w:div w:id="955333756">
                                      <w:marLeft w:val="0"/>
                                      <w:marRight w:val="0"/>
                                      <w:marTop w:val="0"/>
                                      <w:marBottom w:val="0"/>
                                      <w:divBdr>
                                        <w:top w:val="none" w:sz="0" w:space="0" w:color="auto"/>
                                        <w:left w:val="none" w:sz="0" w:space="0" w:color="auto"/>
                                        <w:bottom w:val="none" w:sz="0" w:space="0" w:color="auto"/>
                                        <w:right w:val="none" w:sz="0" w:space="0" w:color="auto"/>
                                      </w:divBdr>
                                      <w:divsChild>
                                        <w:div w:id="12810657">
                                          <w:marLeft w:val="0"/>
                                          <w:marRight w:val="0"/>
                                          <w:marTop w:val="0"/>
                                          <w:marBottom w:val="0"/>
                                          <w:divBdr>
                                            <w:top w:val="none" w:sz="0" w:space="0" w:color="auto"/>
                                            <w:left w:val="none" w:sz="0" w:space="0" w:color="auto"/>
                                            <w:bottom w:val="none" w:sz="0" w:space="0" w:color="auto"/>
                                            <w:right w:val="none" w:sz="0" w:space="0" w:color="auto"/>
                                          </w:divBdr>
                                          <w:divsChild>
                                            <w:div w:id="965505786">
                                              <w:marLeft w:val="0"/>
                                              <w:marRight w:val="0"/>
                                              <w:marTop w:val="0"/>
                                              <w:marBottom w:val="17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7857234">
      <w:bodyDiv w:val="1"/>
      <w:marLeft w:val="0"/>
      <w:marRight w:val="0"/>
      <w:marTop w:val="0"/>
      <w:marBottom w:val="0"/>
      <w:divBdr>
        <w:top w:val="none" w:sz="0" w:space="0" w:color="auto"/>
        <w:left w:val="none" w:sz="0" w:space="0" w:color="auto"/>
        <w:bottom w:val="none" w:sz="0" w:space="0" w:color="auto"/>
        <w:right w:val="none" w:sz="0" w:space="0" w:color="auto"/>
      </w:divBdr>
    </w:div>
    <w:div w:id="858856528">
      <w:bodyDiv w:val="1"/>
      <w:marLeft w:val="0"/>
      <w:marRight w:val="0"/>
      <w:marTop w:val="0"/>
      <w:marBottom w:val="0"/>
      <w:divBdr>
        <w:top w:val="none" w:sz="0" w:space="0" w:color="auto"/>
        <w:left w:val="none" w:sz="0" w:space="0" w:color="auto"/>
        <w:bottom w:val="none" w:sz="0" w:space="0" w:color="auto"/>
        <w:right w:val="none" w:sz="0" w:space="0" w:color="auto"/>
      </w:divBdr>
    </w:div>
    <w:div w:id="1000045070">
      <w:bodyDiv w:val="1"/>
      <w:marLeft w:val="0"/>
      <w:marRight w:val="0"/>
      <w:marTop w:val="0"/>
      <w:marBottom w:val="0"/>
      <w:divBdr>
        <w:top w:val="none" w:sz="0" w:space="0" w:color="auto"/>
        <w:left w:val="none" w:sz="0" w:space="0" w:color="auto"/>
        <w:bottom w:val="none" w:sz="0" w:space="0" w:color="auto"/>
        <w:right w:val="none" w:sz="0" w:space="0" w:color="auto"/>
      </w:divBdr>
    </w:div>
    <w:div w:id="1042557976">
      <w:bodyDiv w:val="1"/>
      <w:marLeft w:val="0"/>
      <w:marRight w:val="0"/>
      <w:marTop w:val="0"/>
      <w:marBottom w:val="0"/>
      <w:divBdr>
        <w:top w:val="none" w:sz="0" w:space="0" w:color="auto"/>
        <w:left w:val="none" w:sz="0" w:space="0" w:color="auto"/>
        <w:bottom w:val="none" w:sz="0" w:space="0" w:color="auto"/>
        <w:right w:val="none" w:sz="0" w:space="0" w:color="auto"/>
      </w:divBdr>
    </w:div>
    <w:div w:id="1051656288">
      <w:bodyDiv w:val="1"/>
      <w:marLeft w:val="0"/>
      <w:marRight w:val="0"/>
      <w:marTop w:val="100"/>
      <w:marBottom w:val="100"/>
      <w:divBdr>
        <w:top w:val="none" w:sz="0" w:space="0" w:color="auto"/>
        <w:left w:val="none" w:sz="0" w:space="0" w:color="auto"/>
        <w:bottom w:val="none" w:sz="0" w:space="0" w:color="auto"/>
        <w:right w:val="none" w:sz="0" w:space="0" w:color="auto"/>
      </w:divBdr>
      <w:divsChild>
        <w:div w:id="253057752">
          <w:marLeft w:val="0"/>
          <w:marRight w:val="0"/>
          <w:marTop w:val="0"/>
          <w:marBottom w:val="0"/>
          <w:divBdr>
            <w:top w:val="none" w:sz="0" w:space="0" w:color="auto"/>
            <w:left w:val="none" w:sz="0" w:space="0" w:color="auto"/>
            <w:bottom w:val="none" w:sz="0" w:space="0" w:color="auto"/>
            <w:right w:val="none" w:sz="0" w:space="0" w:color="auto"/>
          </w:divBdr>
          <w:divsChild>
            <w:div w:id="11146605">
              <w:marLeft w:val="0"/>
              <w:marRight w:val="0"/>
              <w:marTop w:val="0"/>
              <w:marBottom w:val="0"/>
              <w:divBdr>
                <w:top w:val="none" w:sz="0" w:space="0" w:color="auto"/>
                <w:left w:val="none" w:sz="0" w:space="0" w:color="auto"/>
                <w:bottom w:val="none" w:sz="0" w:space="0" w:color="auto"/>
                <w:right w:val="none" w:sz="0" w:space="0" w:color="auto"/>
              </w:divBdr>
              <w:divsChild>
                <w:div w:id="213464545">
                  <w:marLeft w:val="0"/>
                  <w:marRight w:val="0"/>
                  <w:marTop w:val="0"/>
                  <w:marBottom w:val="0"/>
                  <w:divBdr>
                    <w:top w:val="none" w:sz="0" w:space="0" w:color="auto"/>
                    <w:left w:val="none" w:sz="0" w:space="0" w:color="auto"/>
                    <w:bottom w:val="none" w:sz="0" w:space="0" w:color="auto"/>
                    <w:right w:val="none" w:sz="0" w:space="0" w:color="auto"/>
                  </w:divBdr>
                  <w:divsChild>
                    <w:div w:id="1205023744">
                      <w:marLeft w:val="0"/>
                      <w:marRight w:val="0"/>
                      <w:marTop w:val="0"/>
                      <w:marBottom w:val="0"/>
                      <w:divBdr>
                        <w:top w:val="none" w:sz="0" w:space="0" w:color="auto"/>
                        <w:left w:val="none" w:sz="0" w:space="0" w:color="auto"/>
                        <w:bottom w:val="none" w:sz="0" w:space="0" w:color="auto"/>
                        <w:right w:val="none" w:sz="0" w:space="0" w:color="auto"/>
                      </w:divBdr>
                      <w:divsChild>
                        <w:div w:id="239947318">
                          <w:marLeft w:val="0"/>
                          <w:marRight w:val="0"/>
                          <w:marTop w:val="0"/>
                          <w:marBottom w:val="0"/>
                          <w:divBdr>
                            <w:top w:val="none" w:sz="0" w:space="0" w:color="auto"/>
                            <w:left w:val="none" w:sz="0" w:space="0" w:color="auto"/>
                            <w:bottom w:val="none" w:sz="0" w:space="0" w:color="auto"/>
                            <w:right w:val="none" w:sz="0" w:space="0" w:color="auto"/>
                          </w:divBdr>
                          <w:divsChild>
                            <w:div w:id="931931002">
                              <w:marLeft w:val="0"/>
                              <w:marRight w:val="0"/>
                              <w:marTop w:val="0"/>
                              <w:marBottom w:val="0"/>
                              <w:divBdr>
                                <w:top w:val="none" w:sz="0" w:space="0" w:color="auto"/>
                                <w:left w:val="none" w:sz="0" w:space="0" w:color="auto"/>
                                <w:bottom w:val="none" w:sz="0" w:space="0" w:color="auto"/>
                                <w:right w:val="none" w:sz="0" w:space="0" w:color="auto"/>
                              </w:divBdr>
                              <w:divsChild>
                                <w:div w:id="28831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912658">
              <w:marLeft w:val="0"/>
              <w:marRight w:val="0"/>
              <w:marTop w:val="0"/>
              <w:marBottom w:val="0"/>
              <w:divBdr>
                <w:top w:val="none" w:sz="0" w:space="0" w:color="auto"/>
                <w:left w:val="none" w:sz="0" w:space="0" w:color="auto"/>
                <w:bottom w:val="dotted" w:sz="6" w:space="0" w:color="D96144"/>
                <w:right w:val="none" w:sz="0" w:space="0" w:color="auto"/>
              </w:divBdr>
            </w:div>
          </w:divsChild>
        </w:div>
      </w:divsChild>
    </w:div>
    <w:div w:id="1221481936">
      <w:bodyDiv w:val="1"/>
      <w:marLeft w:val="0"/>
      <w:marRight w:val="0"/>
      <w:marTop w:val="0"/>
      <w:marBottom w:val="0"/>
      <w:divBdr>
        <w:top w:val="none" w:sz="0" w:space="0" w:color="auto"/>
        <w:left w:val="none" w:sz="0" w:space="0" w:color="auto"/>
        <w:bottom w:val="none" w:sz="0" w:space="0" w:color="auto"/>
        <w:right w:val="none" w:sz="0" w:space="0" w:color="auto"/>
      </w:divBdr>
    </w:div>
    <w:div w:id="1262225908">
      <w:bodyDiv w:val="1"/>
      <w:marLeft w:val="0"/>
      <w:marRight w:val="0"/>
      <w:marTop w:val="0"/>
      <w:marBottom w:val="0"/>
      <w:divBdr>
        <w:top w:val="none" w:sz="0" w:space="0" w:color="auto"/>
        <w:left w:val="none" w:sz="0" w:space="0" w:color="auto"/>
        <w:bottom w:val="none" w:sz="0" w:space="0" w:color="auto"/>
        <w:right w:val="none" w:sz="0" w:space="0" w:color="auto"/>
      </w:divBdr>
    </w:div>
    <w:div w:id="1296720656">
      <w:bodyDiv w:val="1"/>
      <w:marLeft w:val="0"/>
      <w:marRight w:val="0"/>
      <w:marTop w:val="0"/>
      <w:marBottom w:val="0"/>
      <w:divBdr>
        <w:top w:val="none" w:sz="0" w:space="0" w:color="auto"/>
        <w:left w:val="none" w:sz="0" w:space="0" w:color="auto"/>
        <w:bottom w:val="none" w:sz="0" w:space="0" w:color="auto"/>
        <w:right w:val="none" w:sz="0" w:space="0" w:color="auto"/>
      </w:divBdr>
    </w:div>
    <w:div w:id="1596013657">
      <w:bodyDiv w:val="1"/>
      <w:marLeft w:val="0"/>
      <w:marRight w:val="0"/>
      <w:marTop w:val="0"/>
      <w:marBottom w:val="0"/>
      <w:divBdr>
        <w:top w:val="none" w:sz="0" w:space="0" w:color="auto"/>
        <w:left w:val="none" w:sz="0" w:space="0" w:color="auto"/>
        <w:bottom w:val="none" w:sz="0" w:space="0" w:color="auto"/>
        <w:right w:val="none" w:sz="0" w:space="0" w:color="auto"/>
      </w:divBdr>
    </w:div>
    <w:div w:id="1597515960">
      <w:bodyDiv w:val="1"/>
      <w:marLeft w:val="0"/>
      <w:marRight w:val="0"/>
      <w:marTop w:val="0"/>
      <w:marBottom w:val="0"/>
      <w:divBdr>
        <w:top w:val="none" w:sz="0" w:space="0" w:color="auto"/>
        <w:left w:val="none" w:sz="0" w:space="0" w:color="auto"/>
        <w:bottom w:val="none" w:sz="0" w:space="0" w:color="auto"/>
        <w:right w:val="none" w:sz="0" w:space="0" w:color="auto"/>
      </w:divBdr>
    </w:div>
    <w:div w:id="1625621932">
      <w:bodyDiv w:val="1"/>
      <w:marLeft w:val="0"/>
      <w:marRight w:val="0"/>
      <w:marTop w:val="0"/>
      <w:marBottom w:val="0"/>
      <w:divBdr>
        <w:top w:val="none" w:sz="0" w:space="0" w:color="auto"/>
        <w:left w:val="none" w:sz="0" w:space="0" w:color="auto"/>
        <w:bottom w:val="none" w:sz="0" w:space="0" w:color="auto"/>
        <w:right w:val="none" w:sz="0" w:space="0" w:color="auto"/>
      </w:divBdr>
      <w:divsChild>
        <w:div w:id="1779061084">
          <w:marLeft w:val="0"/>
          <w:marRight w:val="0"/>
          <w:marTop w:val="0"/>
          <w:marBottom w:val="0"/>
          <w:divBdr>
            <w:top w:val="none" w:sz="0" w:space="0" w:color="auto"/>
            <w:left w:val="none" w:sz="0" w:space="0" w:color="auto"/>
            <w:bottom w:val="none" w:sz="0" w:space="0" w:color="auto"/>
            <w:right w:val="none" w:sz="0" w:space="0" w:color="auto"/>
          </w:divBdr>
          <w:divsChild>
            <w:div w:id="681130788">
              <w:marLeft w:val="0"/>
              <w:marRight w:val="0"/>
              <w:marTop w:val="0"/>
              <w:marBottom w:val="0"/>
              <w:divBdr>
                <w:top w:val="none" w:sz="0" w:space="0" w:color="auto"/>
                <w:left w:val="none" w:sz="0" w:space="0" w:color="auto"/>
                <w:bottom w:val="none" w:sz="0" w:space="0" w:color="auto"/>
                <w:right w:val="none" w:sz="0" w:space="0" w:color="auto"/>
              </w:divBdr>
              <w:divsChild>
                <w:div w:id="34432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8464">
      <w:bodyDiv w:val="1"/>
      <w:marLeft w:val="0"/>
      <w:marRight w:val="0"/>
      <w:marTop w:val="0"/>
      <w:marBottom w:val="0"/>
      <w:divBdr>
        <w:top w:val="none" w:sz="0" w:space="0" w:color="auto"/>
        <w:left w:val="none" w:sz="0" w:space="0" w:color="auto"/>
        <w:bottom w:val="none" w:sz="0" w:space="0" w:color="auto"/>
        <w:right w:val="none" w:sz="0" w:space="0" w:color="auto"/>
      </w:divBdr>
      <w:divsChild>
        <w:div w:id="198664278">
          <w:marLeft w:val="0"/>
          <w:marRight w:val="0"/>
          <w:marTop w:val="0"/>
          <w:marBottom w:val="0"/>
          <w:divBdr>
            <w:top w:val="none" w:sz="0" w:space="0" w:color="auto"/>
            <w:left w:val="none" w:sz="0" w:space="0" w:color="auto"/>
            <w:bottom w:val="none" w:sz="0" w:space="0" w:color="auto"/>
            <w:right w:val="none" w:sz="0" w:space="0" w:color="auto"/>
          </w:divBdr>
          <w:divsChild>
            <w:div w:id="471944741">
              <w:marLeft w:val="0"/>
              <w:marRight w:val="0"/>
              <w:marTop w:val="0"/>
              <w:marBottom w:val="0"/>
              <w:divBdr>
                <w:top w:val="none" w:sz="0" w:space="0" w:color="auto"/>
                <w:left w:val="none" w:sz="0" w:space="0" w:color="auto"/>
                <w:bottom w:val="none" w:sz="0" w:space="0" w:color="auto"/>
                <w:right w:val="none" w:sz="0" w:space="0" w:color="auto"/>
              </w:divBdr>
              <w:divsChild>
                <w:div w:id="1887137657">
                  <w:marLeft w:val="0"/>
                  <w:marRight w:val="0"/>
                  <w:marTop w:val="0"/>
                  <w:marBottom w:val="0"/>
                  <w:divBdr>
                    <w:top w:val="none" w:sz="0" w:space="0" w:color="auto"/>
                    <w:left w:val="none" w:sz="0" w:space="0" w:color="auto"/>
                    <w:bottom w:val="none" w:sz="0" w:space="0" w:color="auto"/>
                    <w:right w:val="none" w:sz="0" w:space="0" w:color="auto"/>
                  </w:divBdr>
                  <w:divsChild>
                    <w:div w:id="117113762">
                      <w:marLeft w:val="0"/>
                      <w:marRight w:val="0"/>
                      <w:marTop w:val="0"/>
                      <w:marBottom w:val="0"/>
                      <w:divBdr>
                        <w:top w:val="none" w:sz="0" w:space="0" w:color="auto"/>
                        <w:left w:val="none" w:sz="0" w:space="0" w:color="auto"/>
                        <w:bottom w:val="none" w:sz="0" w:space="0" w:color="auto"/>
                        <w:right w:val="none" w:sz="0" w:space="0" w:color="auto"/>
                      </w:divBdr>
                      <w:divsChild>
                        <w:div w:id="42037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075152">
      <w:bodyDiv w:val="1"/>
      <w:marLeft w:val="0"/>
      <w:marRight w:val="0"/>
      <w:marTop w:val="0"/>
      <w:marBottom w:val="0"/>
      <w:divBdr>
        <w:top w:val="none" w:sz="0" w:space="0" w:color="auto"/>
        <w:left w:val="none" w:sz="0" w:space="0" w:color="auto"/>
        <w:bottom w:val="none" w:sz="0" w:space="0" w:color="auto"/>
        <w:right w:val="none" w:sz="0" w:space="0" w:color="auto"/>
      </w:divBdr>
      <w:divsChild>
        <w:div w:id="2042238286">
          <w:marLeft w:val="0"/>
          <w:marRight w:val="0"/>
          <w:marTop w:val="0"/>
          <w:marBottom w:val="0"/>
          <w:divBdr>
            <w:top w:val="none" w:sz="0" w:space="0" w:color="auto"/>
            <w:left w:val="none" w:sz="0" w:space="0" w:color="auto"/>
            <w:bottom w:val="none" w:sz="0" w:space="0" w:color="auto"/>
            <w:right w:val="none" w:sz="0" w:space="0" w:color="auto"/>
          </w:divBdr>
          <w:divsChild>
            <w:div w:id="274100489">
              <w:marLeft w:val="0"/>
              <w:marRight w:val="0"/>
              <w:marTop w:val="0"/>
              <w:marBottom w:val="0"/>
              <w:divBdr>
                <w:top w:val="none" w:sz="0" w:space="0" w:color="auto"/>
                <w:left w:val="none" w:sz="0" w:space="0" w:color="auto"/>
                <w:bottom w:val="none" w:sz="0" w:space="0" w:color="auto"/>
                <w:right w:val="none" w:sz="0" w:space="0" w:color="auto"/>
              </w:divBdr>
              <w:divsChild>
                <w:div w:id="2145082028">
                  <w:marLeft w:val="0"/>
                  <w:marRight w:val="0"/>
                  <w:marTop w:val="0"/>
                  <w:marBottom w:val="0"/>
                  <w:divBdr>
                    <w:top w:val="none" w:sz="0" w:space="0" w:color="auto"/>
                    <w:left w:val="none" w:sz="0" w:space="0" w:color="auto"/>
                    <w:bottom w:val="none" w:sz="0" w:space="0" w:color="auto"/>
                    <w:right w:val="none" w:sz="0" w:space="0" w:color="auto"/>
                  </w:divBdr>
                  <w:divsChild>
                    <w:div w:id="2099518499">
                      <w:marLeft w:val="0"/>
                      <w:marRight w:val="0"/>
                      <w:marTop w:val="0"/>
                      <w:marBottom w:val="0"/>
                      <w:divBdr>
                        <w:top w:val="none" w:sz="0" w:space="0" w:color="auto"/>
                        <w:left w:val="none" w:sz="0" w:space="0" w:color="auto"/>
                        <w:bottom w:val="none" w:sz="0" w:space="0" w:color="auto"/>
                        <w:right w:val="none" w:sz="0" w:space="0" w:color="auto"/>
                      </w:divBdr>
                      <w:divsChild>
                        <w:div w:id="202030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0833255">
      <w:bodyDiv w:val="1"/>
      <w:marLeft w:val="0"/>
      <w:marRight w:val="0"/>
      <w:marTop w:val="0"/>
      <w:marBottom w:val="0"/>
      <w:divBdr>
        <w:top w:val="none" w:sz="0" w:space="0" w:color="auto"/>
        <w:left w:val="none" w:sz="0" w:space="0" w:color="auto"/>
        <w:bottom w:val="none" w:sz="0" w:space="0" w:color="auto"/>
        <w:right w:val="none" w:sz="0" w:space="0" w:color="auto"/>
      </w:divBdr>
    </w:div>
    <w:div w:id="1775057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i.nlm.nih.gov/pmc/articles/PMC925870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DA5C75ABF02842940E5B20BE77AD2F" ma:contentTypeVersion="11" ma:contentTypeDescription="Create a new document." ma:contentTypeScope="" ma:versionID="93b5ea81db3703139fb42ac69e5e7e68">
  <xsd:schema xmlns:xsd="http://www.w3.org/2001/XMLSchema" xmlns:xs="http://www.w3.org/2001/XMLSchema" xmlns:p="http://schemas.microsoft.com/office/2006/metadata/properties" xmlns:ns2="4e852a90-9cb0-4d4f-bcb9-43e3a913e43c" xmlns:ns3="94a37c7c-4655-43dd-a047-4408bc1f5dc0" targetNamespace="http://schemas.microsoft.com/office/2006/metadata/properties" ma:root="true" ma:fieldsID="77ee8b80632ff25c66e8a0f502811579" ns2:_="" ns3:_="">
    <xsd:import namespace="4e852a90-9cb0-4d4f-bcb9-43e3a913e43c"/>
    <xsd:import namespace="94a37c7c-4655-43dd-a047-4408bc1f5d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52a90-9cb0-4d4f-bcb9-43e3a913e4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a37c7c-4655-43dd-a047-4408bc1f5d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A8CB1-5C75-46EA-B055-9B1D2A4E5B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AFDFAF-4B5D-40CF-8574-FE3E99B7DBF5}">
  <ds:schemaRefs>
    <ds:schemaRef ds:uri="http://schemas.microsoft.com/sharepoint/v3/contenttype/forms"/>
  </ds:schemaRefs>
</ds:datastoreItem>
</file>

<file path=customXml/itemProps3.xml><?xml version="1.0" encoding="utf-8"?>
<ds:datastoreItem xmlns:ds="http://schemas.openxmlformats.org/officeDocument/2006/customXml" ds:itemID="{EC8D658E-AD08-421E-B48D-25042A8CA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852a90-9cb0-4d4f-bcb9-43e3a913e43c"/>
    <ds:schemaRef ds:uri="94a37c7c-4655-43dd-a047-4408bc1f5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C7273C-8D84-4EC9-9094-428742262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18</Characters>
  <Application>Microsoft Office Word</Application>
  <DocSecurity>0</DocSecurity>
  <Lines>29</Lines>
  <Paragraphs>8</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Scientific Network</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Anwender</dc:creator>
  <cp:keywords/>
  <cp:lastModifiedBy>Bergonzi Valentina</cp:lastModifiedBy>
  <cp:revision>7</cp:revision>
  <cp:lastPrinted>2022-09-15T06:34:00Z</cp:lastPrinted>
  <dcterms:created xsi:type="dcterms:W3CDTF">2022-09-19T13:47:00Z</dcterms:created>
  <dcterms:modified xsi:type="dcterms:W3CDTF">2022-10-0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A5C75ABF02842940E5B20BE77AD2F</vt:lpwstr>
  </property>
</Properties>
</file>